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888C078" w:rsidR="007B4EB8" w:rsidRPr="00EA057E" w:rsidRDefault="007B4EB8" w:rsidP="007B4EB8">
      <w:pPr>
        <w:pStyle w:val="1"/>
        <w:jc w:val="center"/>
        <w:rPr>
          <w:lang w:val="bg-BG"/>
        </w:rPr>
      </w:pPr>
      <w:r>
        <w:t xml:space="preserve">Lab: </w:t>
      </w:r>
      <w:r w:rsidR="00BF089B">
        <w:t>Methods</w:t>
      </w:r>
    </w:p>
    <w:p w14:paraId="300C7D9D" w14:textId="574833C9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BF089B" w:rsidRPr="00BF089B">
          <w:rPr>
            <w:rStyle w:val="a3"/>
          </w:rPr>
          <w:t>https://judge.softuni.org/Contests/4417</w:t>
        </w:r>
      </w:hyperlink>
    </w:p>
    <w:p w14:paraId="7145E6CD" w14:textId="4A60829D" w:rsidR="00EF14B9" w:rsidRPr="007028D1" w:rsidRDefault="00BF089B" w:rsidP="00EF14B9">
      <w:pPr>
        <w:pStyle w:val="2"/>
        <w:spacing w:before="0"/>
      </w:pPr>
      <w:r w:rsidRPr="00BF089B">
        <w:t>Sign of Integer Number</w:t>
      </w:r>
    </w:p>
    <w:p w14:paraId="799CB283" w14:textId="33031B59" w:rsidR="00BF089B" w:rsidRDefault="00BF089B" w:rsidP="00EF14B9">
      <w:r>
        <w:t>Write a program that:</w:t>
      </w:r>
    </w:p>
    <w:p w14:paraId="49553D3C" w14:textId="77777777" w:rsidR="00BF089B" w:rsidRDefault="002C2926" w:rsidP="00BF089B">
      <w:pPr>
        <w:pStyle w:val="a5"/>
        <w:numPr>
          <w:ilvl w:val="0"/>
          <w:numId w:val="11"/>
        </w:numPr>
        <w:ind w:left="720"/>
      </w:pPr>
      <w:r w:rsidRPr="00BF089B">
        <w:t>R</w:t>
      </w:r>
      <w:r w:rsidR="00EF14B9" w:rsidRPr="00BF089B">
        <w:t>eads an</w:t>
      </w:r>
      <w:r w:rsidR="00EF14B9" w:rsidRPr="002C2926">
        <w:rPr>
          <w:b/>
          <w:bCs/>
        </w:rPr>
        <w:t xml:space="preserve">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proofErr w:type="gramStart"/>
      <w:r>
        <w:t>console</w:t>
      </w:r>
      <w:proofErr w:type="gramEnd"/>
    </w:p>
    <w:p w14:paraId="54B7056A" w14:textId="514AFA1C" w:rsidR="00BF089B" w:rsidRDefault="00BF089B" w:rsidP="00BF089B">
      <w:pPr>
        <w:pStyle w:val="a5"/>
        <w:numPr>
          <w:ilvl w:val="0"/>
          <w:numId w:val="11"/>
        </w:numPr>
        <w:ind w:left="720"/>
      </w:pPr>
      <w:r w:rsidRPr="00BF089B">
        <w:t xml:space="preserve">Create a method that prints the </w:t>
      </w:r>
      <w:r w:rsidRPr="00BF089B">
        <w:rPr>
          <w:b/>
          <w:bCs/>
        </w:rPr>
        <w:t>sign</w:t>
      </w:r>
      <w:r w:rsidRPr="00BF089B">
        <w:t xml:space="preserve"> of an </w:t>
      </w:r>
      <w:r>
        <w:t xml:space="preserve">entered number </w:t>
      </w:r>
      <w:r w:rsidRPr="00BF089B">
        <w:rPr>
          <w:b/>
          <w:bCs/>
        </w:rPr>
        <w:t>N</w:t>
      </w:r>
      <w:r>
        <w:t>:</w:t>
      </w:r>
    </w:p>
    <w:p w14:paraId="0306FC12" w14:textId="7853A5D8" w:rsidR="00EF14B9" w:rsidRPr="00BF089B" w:rsidRDefault="00EF14B9" w:rsidP="00BF089B">
      <w:pPr>
        <w:pStyle w:val="a5"/>
        <w:numPr>
          <w:ilvl w:val="0"/>
          <w:numId w:val="11"/>
        </w:numPr>
        <w:ind w:left="720"/>
      </w:pPr>
      <w:r w:rsidRPr="00BF089B">
        <w:t>Print</w:t>
      </w:r>
      <w:r w:rsidR="00BF089B" w:rsidRPr="00BF089B">
        <w:rPr>
          <w:b/>
          <w:bCs/>
        </w:rPr>
        <w:t>:</w:t>
      </w:r>
    </w:p>
    <w:p w14:paraId="4182CFAC" w14:textId="5DEABAC2" w:rsidR="00BF089B" w:rsidRDefault="00BF089B" w:rsidP="00BF089B">
      <w:pPr>
        <w:pStyle w:val="a5"/>
        <w:numPr>
          <w:ilvl w:val="0"/>
          <w:numId w:val="10"/>
        </w:numPr>
      </w:pPr>
      <w:r>
        <w:t xml:space="preserve">If the number is positive </w:t>
      </w:r>
      <w:r w:rsidRPr="00BF089B">
        <w:rPr>
          <w:b/>
          <w:bCs/>
        </w:rPr>
        <w:t>(N &g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 positive.</w:t>
      </w:r>
      <w:r w:rsidRPr="00E15709">
        <w:t>"</w:t>
      </w:r>
      <w:r>
        <w:t xml:space="preserve"> </w:t>
      </w:r>
    </w:p>
    <w:p w14:paraId="073CE1B8" w14:textId="053E09F5" w:rsidR="00BF089B" w:rsidRPr="007028D1" w:rsidRDefault="00BF089B" w:rsidP="00BF089B">
      <w:pPr>
        <w:pStyle w:val="a5"/>
        <w:numPr>
          <w:ilvl w:val="0"/>
          <w:numId w:val="10"/>
        </w:numPr>
      </w:pPr>
      <w:r>
        <w:t xml:space="preserve">If the number is negative </w:t>
      </w:r>
      <w:r w:rsidRPr="00BF089B">
        <w:rPr>
          <w:b/>
          <w:bCs/>
        </w:rPr>
        <w:t>(N &lt;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negative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10CC4341" w14:textId="7420083B" w:rsidR="00BF089B" w:rsidRPr="007028D1" w:rsidRDefault="00BF089B" w:rsidP="00BF089B">
      <w:pPr>
        <w:pStyle w:val="a5"/>
        <w:numPr>
          <w:ilvl w:val="0"/>
          <w:numId w:val="10"/>
        </w:numPr>
      </w:pPr>
      <w:r>
        <w:t>If the number is zero (</w:t>
      </w:r>
      <w:r w:rsidRPr="00BF089B">
        <w:rPr>
          <w:b/>
          <w:bCs/>
        </w:rPr>
        <w:t>N = 0)</w:t>
      </w:r>
      <w:r>
        <w:t xml:space="preserve">: </w:t>
      </w:r>
      <w:r w:rsidRPr="00E15709">
        <w:t>"</w:t>
      </w:r>
      <w:r w:rsidRPr="00BF089B">
        <w:rPr>
          <w:rFonts w:ascii="Consolas" w:hAnsi="Consolas"/>
          <w:b/>
          <w:bCs/>
        </w:rPr>
        <w:t>The number {number} is</w:t>
      </w:r>
      <w:r>
        <w:rPr>
          <w:rFonts w:ascii="Consolas" w:hAnsi="Consolas"/>
          <w:b/>
          <w:bCs/>
        </w:rPr>
        <w:t xml:space="preserve"> zero</w:t>
      </w:r>
      <w:r w:rsidRPr="00BF089B">
        <w:rPr>
          <w:rFonts w:ascii="Consolas" w:hAnsi="Consolas"/>
          <w:b/>
          <w:bCs/>
        </w:rPr>
        <w:t>.</w:t>
      </w:r>
      <w:r w:rsidRPr="00E15709">
        <w:t>"</w:t>
      </w:r>
      <w:r>
        <w:t xml:space="preserve"> </w:t>
      </w:r>
    </w:p>
    <w:p w14:paraId="20777F7B" w14:textId="4A37A580" w:rsidR="00350A77" w:rsidRPr="00CD2627" w:rsidRDefault="00350A77" w:rsidP="00CD2627">
      <w:pPr>
        <w:pStyle w:val="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33210FDD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55A402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5E81C2F5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207D21B5" w14:textId="77777777" w:rsidTr="00D15C65">
        <w:tc>
          <w:tcPr>
            <w:tcW w:w="736" w:type="dxa"/>
          </w:tcPr>
          <w:p w14:paraId="0B5D3F25" w14:textId="5D1F8EBB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623" w:type="dxa"/>
          </w:tcPr>
          <w:p w14:paraId="6CC36EC3" w14:textId="0A2D5D3A" w:rsidR="00BF089B" w:rsidRPr="00BF089B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2 is positive.</w:t>
            </w:r>
          </w:p>
        </w:tc>
      </w:tr>
    </w:tbl>
    <w:p w14:paraId="7B82E1C2" w14:textId="77777777" w:rsidR="00BF089B" w:rsidRDefault="00BF089B" w:rsidP="00BF089B"/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5ACBB433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71BDAD7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32A7649D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49716E18" w14:textId="77777777" w:rsidTr="00D15C65">
        <w:tc>
          <w:tcPr>
            <w:tcW w:w="736" w:type="dxa"/>
          </w:tcPr>
          <w:p w14:paraId="76F537BB" w14:textId="584D4C63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5</w:t>
            </w:r>
          </w:p>
        </w:tc>
        <w:tc>
          <w:tcPr>
            <w:tcW w:w="4623" w:type="dxa"/>
          </w:tcPr>
          <w:p w14:paraId="06C18755" w14:textId="34882CD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>The number -5 is negative.</w:t>
            </w:r>
          </w:p>
        </w:tc>
      </w:tr>
    </w:tbl>
    <w:p w14:paraId="43D4A8DC" w14:textId="505ED723" w:rsidR="00BF089B" w:rsidRDefault="00BF089B" w:rsidP="00BF089B"/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F089B" w:rsidRPr="00A90CF6" w14:paraId="614419FB" w14:textId="77777777" w:rsidTr="00D15C6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AEF03CF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2E71DD50" w14:textId="77777777" w:rsidR="00BF089B" w:rsidRPr="00A90CF6" w:rsidRDefault="00BF089B" w:rsidP="00D15C6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F089B" w:rsidRPr="00A90CF6" w14:paraId="10469319" w14:textId="77777777" w:rsidTr="00D15C65">
        <w:tc>
          <w:tcPr>
            <w:tcW w:w="736" w:type="dxa"/>
          </w:tcPr>
          <w:p w14:paraId="0CA59CCF" w14:textId="1C4C7ED7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4623" w:type="dxa"/>
          </w:tcPr>
          <w:p w14:paraId="487D76E2" w14:textId="42C8C5C6" w:rsidR="00BF089B" w:rsidRPr="00AE17B7" w:rsidRDefault="00BF089B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F089B">
              <w:rPr>
                <w:rFonts w:ascii="Consolas" w:hAnsi="Consolas"/>
                <w:noProof/>
              </w:rPr>
              <w:t xml:space="preserve">The number </w:t>
            </w:r>
            <w:r>
              <w:rPr>
                <w:rFonts w:ascii="Consolas" w:hAnsi="Consolas"/>
                <w:noProof/>
              </w:rPr>
              <w:t xml:space="preserve">0 </w:t>
            </w:r>
            <w:r w:rsidRPr="00BF089B">
              <w:rPr>
                <w:rFonts w:ascii="Consolas" w:hAnsi="Consolas"/>
                <w:noProof/>
              </w:rPr>
              <w:t xml:space="preserve">is </w:t>
            </w:r>
            <w:r>
              <w:rPr>
                <w:rFonts w:ascii="Consolas" w:hAnsi="Consolas"/>
                <w:noProof/>
              </w:rPr>
              <w:t>zero</w:t>
            </w:r>
            <w:r w:rsidRPr="00BF089B">
              <w:rPr>
                <w:rFonts w:ascii="Consolas" w:hAnsi="Consolas"/>
                <w:noProof/>
              </w:rPr>
              <w:t>.</w:t>
            </w:r>
          </w:p>
        </w:tc>
      </w:tr>
    </w:tbl>
    <w:p w14:paraId="61704409" w14:textId="77777777" w:rsidR="00BF089B" w:rsidRPr="00BF089B" w:rsidRDefault="00BF089B" w:rsidP="00BF089B"/>
    <w:p w14:paraId="53A21DF6" w14:textId="05F08BBB" w:rsidR="00F73992" w:rsidRPr="007028D1" w:rsidRDefault="00236CB1" w:rsidP="00F73992">
      <w:pPr>
        <w:pStyle w:val="2"/>
      </w:pPr>
      <w:r>
        <w:t>Grades</w:t>
      </w:r>
    </w:p>
    <w:p w14:paraId="6A4C471A" w14:textId="77777777" w:rsidR="00236CB1" w:rsidRDefault="00236CB1" w:rsidP="00236CB1">
      <w:r>
        <w:t>Write a program that:</w:t>
      </w:r>
    </w:p>
    <w:p w14:paraId="067CF99F" w14:textId="77777777" w:rsidR="00236CB1" w:rsidRDefault="00236CB1" w:rsidP="00236CB1">
      <w:pPr>
        <w:pStyle w:val="a5"/>
        <w:numPr>
          <w:ilvl w:val="0"/>
          <w:numId w:val="11"/>
        </w:numPr>
        <w:ind w:left="720"/>
      </w:pPr>
      <w:r w:rsidRPr="00BF089B">
        <w:t>Reads a</w:t>
      </w:r>
      <w:r>
        <w:t xml:space="preserve"> </w:t>
      </w:r>
      <w:r w:rsidRPr="00236CB1">
        <w:rPr>
          <w:b/>
          <w:bCs/>
        </w:rPr>
        <w:t>grade</w:t>
      </w:r>
      <w:r>
        <w:t xml:space="preserve"> (floating-point number) </w:t>
      </w:r>
      <w:r w:rsidRPr="007028D1">
        <w:t xml:space="preserve">from the </w:t>
      </w:r>
      <w:proofErr w:type="gramStart"/>
      <w:r>
        <w:t>console</w:t>
      </w:r>
      <w:proofErr w:type="gramEnd"/>
    </w:p>
    <w:p w14:paraId="46C02557" w14:textId="77777777" w:rsidR="00236CB1" w:rsidRDefault="00236CB1" w:rsidP="00236CB1">
      <w:pPr>
        <w:pStyle w:val="a5"/>
        <w:numPr>
          <w:ilvl w:val="0"/>
          <w:numId w:val="11"/>
        </w:numPr>
        <w:ind w:left="720"/>
      </w:pPr>
      <w:r>
        <w:t>Create</w:t>
      </w:r>
      <w:r w:rsidRPr="00236CB1">
        <w:t xml:space="preserve"> a </w:t>
      </w:r>
      <w:r w:rsidRPr="00236CB1">
        <w:rPr>
          <w:b/>
          <w:bCs/>
        </w:rPr>
        <w:t>method</w:t>
      </w:r>
      <w:r w:rsidRPr="00236CB1">
        <w:t xml:space="preserve"> that receives a </w:t>
      </w:r>
      <w:r w:rsidRPr="00236CB1">
        <w:rPr>
          <w:b/>
          <w:bCs/>
        </w:rPr>
        <w:t>grade</w:t>
      </w:r>
      <w:r w:rsidRPr="00236CB1">
        <w:t xml:space="preserve"> between </w:t>
      </w:r>
      <w:r w:rsidRPr="00236CB1">
        <w:rPr>
          <w:b/>
          <w:bCs/>
        </w:rPr>
        <w:t>2.00</w:t>
      </w:r>
      <w:r w:rsidRPr="00236CB1">
        <w:t xml:space="preserve"> and </w:t>
      </w:r>
      <w:proofErr w:type="gramStart"/>
      <w:r w:rsidRPr="00236CB1">
        <w:rPr>
          <w:b/>
          <w:bCs/>
        </w:rPr>
        <w:t>6.00</w:t>
      </w:r>
      <w:proofErr w:type="gramEnd"/>
    </w:p>
    <w:p w14:paraId="0DB0F2BC" w14:textId="02355F40" w:rsidR="00236CB1" w:rsidRPr="00236CB1" w:rsidRDefault="00236CB1" w:rsidP="00236CB1">
      <w:pPr>
        <w:pStyle w:val="a5"/>
        <w:numPr>
          <w:ilvl w:val="0"/>
          <w:numId w:val="11"/>
        </w:numPr>
        <w:ind w:left="720"/>
      </w:pPr>
      <w:r>
        <w:t>P</w:t>
      </w:r>
      <w:r w:rsidRPr="00236CB1">
        <w:t xml:space="preserve">rints the corresponding </w:t>
      </w:r>
      <w:r w:rsidRPr="00236CB1">
        <w:rPr>
          <w:b/>
          <w:bCs/>
        </w:rPr>
        <w:t xml:space="preserve">grade in </w:t>
      </w:r>
      <w:proofErr w:type="gramStart"/>
      <w:r w:rsidRPr="00236CB1">
        <w:rPr>
          <w:b/>
          <w:bCs/>
        </w:rPr>
        <w:t>words</w:t>
      </w:r>
      <w:proofErr w:type="gramEnd"/>
    </w:p>
    <w:p w14:paraId="50767F36" w14:textId="65BAFF2B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Fail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2.00 – 2.99</w:t>
      </w:r>
      <w:r>
        <w:t xml:space="preserve"> (inclusively)</w:t>
      </w:r>
    </w:p>
    <w:p w14:paraId="7EB0E704" w14:textId="42FCF709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Average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00 – 3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32C96B9C" w14:textId="261681F3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 w:rsidRPr="00236CB1">
        <w:rPr>
          <w:b/>
          <w:bCs/>
        </w:rPr>
        <w:t>3.</w:t>
      </w:r>
      <w:r>
        <w:rPr>
          <w:b/>
          <w:bCs/>
        </w:rPr>
        <w:t>5</w:t>
      </w:r>
      <w:r w:rsidRPr="00236CB1">
        <w:rPr>
          <w:b/>
          <w:bCs/>
        </w:rPr>
        <w:t xml:space="preserve">0 –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47FC7F56" w14:textId="361CB383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 w:rsidRPr="00236CB1">
        <w:rPr>
          <w:b/>
          <w:bCs/>
        </w:rPr>
        <w:t>Very</w:t>
      </w:r>
      <w:r>
        <w:t xml:space="preserve"> </w:t>
      </w:r>
      <w:r>
        <w:rPr>
          <w:rFonts w:ascii="Consolas" w:hAnsi="Consolas"/>
          <w:b/>
          <w:bCs/>
        </w:rPr>
        <w:t>good</w:t>
      </w:r>
      <w:r w:rsidRPr="00E15709">
        <w:t>"</w:t>
      </w:r>
      <w:r>
        <w:t xml:space="preserve"> - If the grade is in range </w:t>
      </w:r>
      <w:r>
        <w:rPr>
          <w:b/>
          <w:bCs/>
        </w:rPr>
        <w:t>4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5</w:t>
      </w:r>
      <w:r w:rsidRPr="00236CB1">
        <w:rPr>
          <w:b/>
          <w:bCs/>
        </w:rPr>
        <w:t>.</w:t>
      </w:r>
      <w:r>
        <w:rPr>
          <w:b/>
          <w:bCs/>
        </w:rPr>
        <w:t>4</w:t>
      </w:r>
      <w:r w:rsidRPr="00236CB1">
        <w:rPr>
          <w:b/>
          <w:bCs/>
        </w:rPr>
        <w:t>9</w:t>
      </w:r>
      <w:r>
        <w:t xml:space="preserve"> (inclusively)</w:t>
      </w:r>
    </w:p>
    <w:p w14:paraId="51DBF773" w14:textId="7DC34363" w:rsidR="00236CB1" w:rsidRDefault="00236CB1" w:rsidP="00236CB1">
      <w:pPr>
        <w:pStyle w:val="a5"/>
        <w:numPr>
          <w:ilvl w:val="0"/>
          <w:numId w:val="28"/>
        </w:numPr>
      </w:pPr>
      <w:r w:rsidRPr="00E15709">
        <w:t>"</w:t>
      </w:r>
      <w:r w:rsidRPr="00236CB1">
        <w:rPr>
          <w:rFonts w:ascii="Consolas" w:hAnsi="Consolas"/>
          <w:b/>
          <w:bCs/>
        </w:rPr>
        <w:t>Excellent</w:t>
      </w:r>
      <w:r w:rsidRPr="00E15709">
        <w:t>"</w:t>
      </w:r>
      <w:r>
        <w:t xml:space="preserve"> - If the grade is in range </w:t>
      </w:r>
      <w:r>
        <w:rPr>
          <w:b/>
          <w:bCs/>
        </w:rPr>
        <w:t>5</w:t>
      </w:r>
      <w:r w:rsidRPr="00236CB1">
        <w:rPr>
          <w:b/>
          <w:bCs/>
        </w:rPr>
        <w:t>.</w:t>
      </w:r>
      <w:r>
        <w:rPr>
          <w:b/>
          <w:bCs/>
        </w:rPr>
        <w:t>5</w:t>
      </w:r>
      <w:r w:rsidRPr="00236CB1">
        <w:rPr>
          <w:b/>
          <w:bCs/>
        </w:rPr>
        <w:t>0 –</w:t>
      </w:r>
      <w:r>
        <w:rPr>
          <w:b/>
          <w:bCs/>
        </w:rPr>
        <w:t xml:space="preserve"> 6</w:t>
      </w:r>
      <w:r w:rsidRPr="00236CB1">
        <w:rPr>
          <w:b/>
          <w:bCs/>
        </w:rPr>
        <w:t>.</w:t>
      </w:r>
      <w:r>
        <w:rPr>
          <w:b/>
          <w:bCs/>
        </w:rPr>
        <w:t>00</w:t>
      </w:r>
      <w:r>
        <w:t xml:space="preserve"> (inclusively)</w:t>
      </w:r>
    </w:p>
    <w:p w14:paraId="4A607C65" w14:textId="738A79BC" w:rsidR="00F73992" w:rsidRPr="00CD2627" w:rsidRDefault="00F73992" w:rsidP="00CD2627">
      <w:pPr>
        <w:pStyle w:val="3"/>
        <w:spacing w:before="120" w:after="40"/>
        <w:rPr>
          <w:rFonts w:asciiTheme="minorHAnsi" w:hAnsiTheme="minorHAnsi"/>
          <w:b/>
          <w:color w:val="8F400B"/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4D73AB" w:rsidRPr="007028D1" w14:paraId="299BD6AB" w14:textId="77777777" w:rsidTr="004D73AB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8204BCC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A08844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7137BD15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025DC1B9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F7D041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5FFCF147" w14:textId="77777777" w:rsidR="004D73AB" w:rsidRPr="007028D1" w:rsidRDefault="004D73AB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4D73AB" w:rsidRPr="007028D1" w14:paraId="27A129AD" w14:textId="77777777" w:rsidTr="004D73AB">
        <w:tc>
          <w:tcPr>
            <w:tcW w:w="726" w:type="dxa"/>
          </w:tcPr>
          <w:p w14:paraId="5A87344A" w14:textId="70D349F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lastRenderedPageBreak/>
              <w:t>3</w:t>
            </w:r>
            <w:r>
              <w:rPr>
                <w:rFonts w:ascii="Consolas" w:hAnsi="Consolas"/>
                <w:noProof/>
              </w:rPr>
              <w:t>.33</w:t>
            </w:r>
          </w:p>
        </w:tc>
        <w:tc>
          <w:tcPr>
            <w:tcW w:w="1259" w:type="dxa"/>
          </w:tcPr>
          <w:p w14:paraId="315FD662" w14:textId="54CC002C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verage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533BF74" w14:textId="42F5ADCE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  <w:r>
              <w:rPr>
                <w:rFonts w:ascii="Consolas" w:hAnsi="Consolas"/>
                <w:noProof/>
              </w:rPr>
              <w:t>.50</w:t>
            </w:r>
          </w:p>
        </w:tc>
        <w:tc>
          <w:tcPr>
            <w:tcW w:w="1308" w:type="dxa"/>
          </w:tcPr>
          <w:p w14:paraId="044C955C" w14:textId="559C8C3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ery 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7461745E" w14:textId="7C39282A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99</w:t>
            </w:r>
          </w:p>
        </w:tc>
        <w:tc>
          <w:tcPr>
            <w:tcW w:w="1245" w:type="dxa"/>
          </w:tcPr>
          <w:p w14:paraId="316B87EE" w14:textId="77B05458" w:rsidR="004D73AB" w:rsidRPr="007028D1" w:rsidRDefault="004D73AB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069A2301" w14:textId="57463E5A" w:rsidR="00B11EBD" w:rsidRDefault="00B11EBD" w:rsidP="009275C1">
      <w:pPr>
        <w:pStyle w:val="Code"/>
      </w:pPr>
    </w:p>
    <w:tbl>
      <w:tblPr>
        <w:tblStyle w:val="a7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9275C1" w:rsidRPr="007028D1" w14:paraId="6F672B84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025D2EA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BD4A632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7F8B5F7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B69A17E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7E6533A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7BF93F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E159C5C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0E1C514A" w14:textId="77777777" w:rsidR="009275C1" w:rsidRPr="007028D1" w:rsidRDefault="009275C1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275C1" w:rsidRPr="007028D1" w14:paraId="1CAEC98F" w14:textId="77777777" w:rsidTr="00D15C65">
        <w:tc>
          <w:tcPr>
            <w:tcW w:w="726" w:type="dxa"/>
          </w:tcPr>
          <w:p w14:paraId="63FD6A86" w14:textId="57CE90E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70</w:t>
            </w:r>
          </w:p>
        </w:tc>
        <w:tc>
          <w:tcPr>
            <w:tcW w:w="1259" w:type="dxa"/>
          </w:tcPr>
          <w:p w14:paraId="0BEC9563" w14:textId="335F90A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xcellent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0E2BB05D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199882" w14:textId="1AD56F6A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70</w:t>
            </w:r>
          </w:p>
        </w:tc>
        <w:tc>
          <w:tcPr>
            <w:tcW w:w="1308" w:type="dxa"/>
          </w:tcPr>
          <w:p w14:paraId="19FC79F6" w14:textId="1B62C585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ood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5DF97D4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6DD0621A" w14:textId="5CCC9F64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00</w:t>
            </w:r>
          </w:p>
        </w:tc>
        <w:tc>
          <w:tcPr>
            <w:tcW w:w="1245" w:type="dxa"/>
          </w:tcPr>
          <w:p w14:paraId="6E506139" w14:textId="77777777" w:rsidR="009275C1" w:rsidRPr="007028D1" w:rsidRDefault="009275C1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ail</w:t>
            </w:r>
          </w:p>
        </w:tc>
      </w:tr>
    </w:tbl>
    <w:p w14:paraId="1F62259B" w14:textId="16D93C5A" w:rsidR="00E4433B" w:rsidRPr="007028D1" w:rsidRDefault="00E4433B" w:rsidP="00E4433B">
      <w:pPr>
        <w:pStyle w:val="2"/>
      </w:pPr>
      <w:r>
        <w:t>Printing Triangle</w:t>
      </w:r>
    </w:p>
    <w:p w14:paraId="64854EFB" w14:textId="77777777" w:rsidR="00120852" w:rsidRDefault="00120852" w:rsidP="00120852">
      <w:r>
        <w:t>Write a program that:</w:t>
      </w:r>
    </w:p>
    <w:p w14:paraId="6933E5AC" w14:textId="5A854431" w:rsidR="00120852" w:rsidRDefault="00120852" w:rsidP="00120852">
      <w:pPr>
        <w:pStyle w:val="a5"/>
        <w:numPr>
          <w:ilvl w:val="0"/>
          <w:numId w:val="11"/>
        </w:numPr>
        <w:ind w:left="720"/>
      </w:pPr>
      <w:r w:rsidRPr="00BF089B">
        <w:t xml:space="preserve">Reads </w:t>
      </w:r>
      <w:r>
        <w:t xml:space="preserve">an </w:t>
      </w:r>
      <w:r w:rsidRPr="00120852">
        <w:rPr>
          <w:b/>
          <w:bCs/>
        </w:rPr>
        <w:t>integer number N</w:t>
      </w:r>
      <w:r>
        <w:t xml:space="preserve"> </w:t>
      </w:r>
      <w:r w:rsidRPr="007028D1">
        <w:t xml:space="preserve">from the </w:t>
      </w:r>
      <w:proofErr w:type="gramStart"/>
      <w:r>
        <w:t>console</w:t>
      </w:r>
      <w:proofErr w:type="gramEnd"/>
    </w:p>
    <w:p w14:paraId="4595F77A" w14:textId="7C59D834" w:rsidR="00120852" w:rsidRDefault="00120852" w:rsidP="00120852">
      <w:pPr>
        <w:pStyle w:val="a5"/>
        <w:numPr>
          <w:ilvl w:val="0"/>
          <w:numId w:val="11"/>
        </w:numPr>
        <w:ind w:left="720"/>
      </w:pPr>
      <w:r w:rsidRPr="00120852">
        <w:t>Create a method for printing triangle</w:t>
      </w:r>
      <w:r>
        <w:t xml:space="preserve"> depending on value of the number </w:t>
      </w:r>
      <w:proofErr w:type="gramStart"/>
      <w:r>
        <w:t>N</w:t>
      </w:r>
      <w:proofErr w:type="gramEnd"/>
    </w:p>
    <w:p w14:paraId="390A2C4E" w14:textId="4D94554D" w:rsidR="00120852" w:rsidRPr="00CD2627" w:rsidRDefault="00120852" w:rsidP="00CD2627">
      <w:pPr>
        <w:pStyle w:val="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120852" w:rsidRPr="007028D1" w14:paraId="771C362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56527025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3A5240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648359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80FE6DD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5189DF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70622B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5E73053A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D9C7AB4" w14:textId="77777777" w:rsidR="00120852" w:rsidRPr="007028D1" w:rsidRDefault="0012085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120852" w:rsidRPr="007028D1" w14:paraId="47DB57E3" w14:textId="77777777" w:rsidTr="00D15C65">
        <w:tc>
          <w:tcPr>
            <w:tcW w:w="726" w:type="dxa"/>
          </w:tcPr>
          <w:p w14:paraId="1056BCF5" w14:textId="77464E05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</w:tcPr>
          <w:p w14:paraId="706E702D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57D2628F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3D1BFDA9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75DF23F1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</w:t>
            </w:r>
          </w:p>
          <w:p w14:paraId="6A9BB26E" w14:textId="31D975E9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72192556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9BA4C5A" w14:textId="7E8D3632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308" w:type="dxa"/>
          </w:tcPr>
          <w:p w14:paraId="385C06C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  <w:p w14:paraId="3D7BB52A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4DE1D5B0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 xml:space="preserve">1 2 3 </w:t>
            </w:r>
          </w:p>
          <w:p w14:paraId="6BCF9B1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 4</w:t>
            </w:r>
          </w:p>
          <w:p w14:paraId="167D1573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 3</w:t>
            </w:r>
          </w:p>
          <w:p w14:paraId="57ACA5D5" w14:textId="77777777" w:rsidR="00120852" w:rsidRPr="00120852" w:rsidRDefault="00120852" w:rsidP="001208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 2</w:t>
            </w:r>
          </w:p>
          <w:p w14:paraId="0B0FF922" w14:textId="25FBA52E" w:rsidR="00120852" w:rsidRPr="00120852" w:rsidRDefault="00120852" w:rsidP="00D15C6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20852">
              <w:rPr>
                <w:rFonts w:ascii="Consolas" w:hAnsi="Consolas"/>
                <w:noProof/>
                <w:lang w:val="bg-BG"/>
              </w:rPr>
              <w:t>1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7ED5380F" w14:textId="77777777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54D485D1" w14:textId="41FCAF1A" w:rsidR="00120852" w:rsidRPr="007028D1" w:rsidRDefault="0012085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1A67519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  <w:p w14:paraId="19E73C17" w14:textId="77777777" w:rsidR="00120852" w:rsidRPr="003B1A62" w:rsidRDefault="00120852" w:rsidP="0012085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 2</w:t>
            </w:r>
          </w:p>
          <w:p w14:paraId="781E9231" w14:textId="56F90982" w:rsidR="00120852" w:rsidRPr="007028D1" w:rsidRDefault="00120852" w:rsidP="00120852">
            <w:pPr>
              <w:spacing w:before="0" w:after="0"/>
              <w:rPr>
                <w:rFonts w:ascii="Consolas" w:hAnsi="Consolas"/>
                <w:noProof/>
              </w:rPr>
            </w:pPr>
            <w:r w:rsidRPr="003B1A62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73B9DF71" w14:textId="28A5A7BE" w:rsidR="00931312" w:rsidRPr="007028D1" w:rsidRDefault="00931312" w:rsidP="00931312">
      <w:pPr>
        <w:pStyle w:val="2"/>
      </w:pPr>
      <w:r>
        <w:t>Calculate Rectangle Area</w:t>
      </w:r>
    </w:p>
    <w:p w14:paraId="53C23083" w14:textId="77777777" w:rsidR="00931312" w:rsidRDefault="00931312" w:rsidP="00931312">
      <w:r>
        <w:t>Write a program that:</w:t>
      </w:r>
    </w:p>
    <w:p w14:paraId="67C11611" w14:textId="2912613F" w:rsidR="00931312" w:rsidRPr="00931312" w:rsidRDefault="00931312" w:rsidP="00931312">
      <w:pPr>
        <w:pStyle w:val="a5"/>
        <w:numPr>
          <w:ilvl w:val="0"/>
          <w:numId w:val="11"/>
        </w:numPr>
        <w:ind w:left="720"/>
      </w:pPr>
      <w:r w:rsidRPr="00BF089B">
        <w:t>Reads</w:t>
      </w:r>
      <w:r w:rsidR="00512231">
        <w:t xml:space="preserve"> </w:t>
      </w:r>
      <w:r>
        <w:rPr>
          <w:b/>
          <w:bCs/>
        </w:rPr>
        <w:t xml:space="preserve">two integer </w:t>
      </w:r>
      <w:r w:rsidRPr="00931312">
        <w:t>numbers</w:t>
      </w:r>
      <w:r>
        <w:t xml:space="preserve"> from the console</w:t>
      </w:r>
      <w:r>
        <w:rPr>
          <w:b/>
          <w:bCs/>
        </w:rPr>
        <w:t xml:space="preserve">: </w:t>
      </w:r>
      <w:r w:rsidRPr="00931312">
        <w:rPr>
          <w:b/>
          <w:bCs/>
        </w:rPr>
        <w:t xml:space="preserve">width </w:t>
      </w:r>
      <w:r w:rsidRPr="00931312">
        <w:t>and</w:t>
      </w:r>
      <w:r w:rsidRPr="00931312">
        <w:rPr>
          <w:b/>
          <w:bCs/>
        </w:rPr>
        <w:t xml:space="preserve"> </w:t>
      </w:r>
      <w:proofErr w:type="gramStart"/>
      <w:r w:rsidRPr="00931312">
        <w:rPr>
          <w:b/>
          <w:bCs/>
        </w:rPr>
        <w:t>length</w:t>
      </w:r>
      <w:proofErr w:type="gramEnd"/>
    </w:p>
    <w:p w14:paraId="6AEF422C" w14:textId="77777777" w:rsidR="00931312" w:rsidRPr="00931312" w:rsidRDefault="00931312" w:rsidP="00931312">
      <w:pPr>
        <w:pStyle w:val="a5"/>
        <w:numPr>
          <w:ilvl w:val="0"/>
          <w:numId w:val="11"/>
        </w:numPr>
        <w:ind w:left="720"/>
      </w:pPr>
      <w:r w:rsidRPr="00931312">
        <w:t xml:space="preserve">Create a method which returns </w:t>
      </w:r>
      <w:r w:rsidRPr="00931312">
        <w:rPr>
          <w:b/>
          <w:bCs/>
        </w:rPr>
        <w:t xml:space="preserve">rectangle area </w:t>
      </w:r>
      <w:r w:rsidRPr="00931312">
        <w:t xml:space="preserve">with given </w:t>
      </w:r>
      <w:r w:rsidRPr="00931312">
        <w:rPr>
          <w:b/>
          <w:bCs/>
        </w:rPr>
        <w:t>width</w:t>
      </w:r>
      <w:r w:rsidRPr="00931312">
        <w:t xml:space="preserve"> and </w:t>
      </w:r>
      <w:proofErr w:type="gramStart"/>
      <w:r w:rsidRPr="00931312">
        <w:rPr>
          <w:b/>
          <w:bCs/>
        </w:rPr>
        <w:t>length</w:t>
      </w:r>
      <w:proofErr w:type="gramEnd"/>
    </w:p>
    <w:p w14:paraId="2A1ABA2A" w14:textId="29377B54" w:rsidR="00931312" w:rsidRDefault="00931312" w:rsidP="00931312">
      <w:r w:rsidRPr="00931312">
        <w:rPr>
          <w:b/>
          <w:bCs/>
          <w:u w:val="single"/>
        </w:rPr>
        <w:t>Hint</w:t>
      </w:r>
      <w:r w:rsidRPr="00FF4397">
        <w:rPr>
          <w:b/>
          <w:bCs/>
        </w:rPr>
        <w:t>:</w:t>
      </w:r>
      <w:r>
        <w:t xml:space="preserve"> Rectangle area can be calculated when you multiply width and length of the rectangle.</w:t>
      </w:r>
      <w:r w:rsidRPr="00931312">
        <w:t xml:space="preserve"> </w:t>
      </w:r>
    </w:p>
    <w:p w14:paraId="547F1E59" w14:textId="4E994A95" w:rsidR="00931312" w:rsidRPr="00931312" w:rsidRDefault="00931312" w:rsidP="00CD2627">
      <w:pPr>
        <w:pStyle w:val="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537DC775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1AD895FF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01FF1D4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11C9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4C7BC930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43E2033D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0A31BF8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C74C6A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46F581B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611304EF" w14:textId="77777777" w:rsidTr="002645EA">
        <w:tc>
          <w:tcPr>
            <w:tcW w:w="726" w:type="dxa"/>
          </w:tcPr>
          <w:p w14:paraId="66A3B08E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B59B104" w14:textId="30B91ED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5AE8B44D" w14:textId="269ACF0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2C59E39D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ACE74F6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0F7DB842" w14:textId="1D69D118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6512749F" w14:textId="07F0A06A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8</w:t>
            </w:r>
          </w:p>
        </w:tc>
        <w:tc>
          <w:tcPr>
            <w:tcW w:w="468" w:type="dxa"/>
            <w:vMerge/>
            <w:tcBorders>
              <w:bottom w:val="nil"/>
            </w:tcBorders>
            <w:shd w:val="clear" w:color="auto" w:fill="auto"/>
          </w:tcPr>
          <w:p w14:paraId="1010DDE4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2E6A8D18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721D3D68" w14:textId="2BD86C04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45" w:type="dxa"/>
          </w:tcPr>
          <w:p w14:paraId="66C9A6DB" w14:textId="4FE29CED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</w:tr>
    </w:tbl>
    <w:p w14:paraId="31B13BD0" w14:textId="77777777" w:rsidR="00931312" w:rsidRDefault="00931312" w:rsidP="00931312">
      <w:pPr>
        <w:pStyle w:val="Code"/>
      </w:pPr>
    </w:p>
    <w:tbl>
      <w:tblPr>
        <w:tblStyle w:val="a7"/>
        <w:tblW w:w="7023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567"/>
        <w:gridCol w:w="725"/>
        <w:gridCol w:w="1308"/>
        <w:gridCol w:w="468"/>
        <w:gridCol w:w="725"/>
        <w:gridCol w:w="1245"/>
      </w:tblGrid>
      <w:tr w:rsidR="00931312" w:rsidRPr="007028D1" w14:paraId="470621AA" w14:textId="77777777" w:rsidTr="002645EA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7505F1E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15E09D1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FAB83F2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21F1BFC5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5256AEEC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2818313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1D8E6CF6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7BF6D2E9" w14:textId="77777777" w:rsidR="00931312" w:rsidRPr="007028D1" w:rsidRDefault="00931312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931312" w:rsidRPr="007028D1" w14:paraId="012A66BB" w14:textId="77777777" w:rsidTr="002645EA">
        <w:tc>
          <w:tcPr>
            <w:tcW w:w="726" w:type="dxa"/>
          </w:tcPr>
          <w:p w14:paraId="73369E3B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51465BAF" w14:textId="116140B6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259" w:type="dxa"/>
          </w:tcPr>
          <w:p w14:paraId="13383C1E" w14:textId="382DCBA3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6</w:t>
            </w:r>
          </w:p>
        </w:tc>
        <w:tc>
          <w:tcPr>
            <w:tcW w:w="567" w:type="dxa"/>
            <w:vMerge/>
            <w:shd w:val="clear" w:color="auto" w:fill="auto"/>
          </w:tcPr>
          <w:p w14:paraId="6F6701D1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A933E60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DBDB499" w14:textId="1DCCA019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</w:tcPr>
          <w:p w14:paraId="51C62D38" w14:textId="1102D335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1</w:t>
            </w:r>
          </w:p>
        </w:tc>
        <w:tc>
          <w:tcPr>
            <w:tcW w:w="468" w:type="dxa"/>
            <w:vMerge/>
            <w:shd w:val="clear" w:color="auto" w:fill="auto"/>
          </w:tcPr>
          <w:p w14:paraId="3AC19CCE" w14:textId="77777777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3DD07012" w14:textId="77777777" w:rsidR="00931312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30A94E0C" w14:textId="00684380" w:rsidR="00FF4397" w:rsidRPr="007028D1" w:rsidRDefault="00FF439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245" w:type="dxa"/>
          </w:tcPr>
          <w:p w14:paraId="6A23F993" w14:textId="515EAAC9" w:rsidR="00931312" w:rsidRPr="007028D1" w:rsidRDefault="00931312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3CD2E9B9" w14:textId="7847D4E3" w:rsidR="009275C1" w:rsidRDefault="00FF4397" w:rsidP="009275C1">
      <w:pPr>
        <w:pStyle w:val="2"/>
      </w:pPr>
      <w:r>
        <w:t>Re</w:t>
      </w:r>
      <w:r w:rsidR="00E37068">
        <w:t>peat String</w:t>
      </w:r>
    </w:p>
    <w:p w14:paraId="1840EAF1" w14:textId="77777777" w:rsidR="00E37068" w:rsidRDefault="00E37068" w:rsidP="00E37068">
      <w:r>
        <w:t>Write a program that:</w:t>
      </w:r>
    </w:p>
    <w:p w14:paraId="128430C4" w14:textId="2AE3CC7A" w:rsidR="00E37068" w:rsidRDefault="00E37068" w:rsidP="00E37068">
      <w:pPr>
        <w:pStyle w:val="a5"/>
        <w:numPr>
          <w:ilvl w:val="0"/>
          <w:numId w:val="11"/>
        </w:numPr>
        <w:ind w:left="720"/>
      </w:pPr>
      <w:r w:rsidRPr="00BF089B">
        <w:lastRenderedPageBreak/>
        <w:t xml:space="preserve">Reads </w:t>
      </w:r>
      <w:r>
        <w:t xml:space="preserve">a </w:t>
      </w:r>
      <w:r w:rsidRPr="00E37068">
        <w:rPr>
          <w:b/>
          <w:bCs/>
        </w:rPr>
        <w:t>text (string)</w:t>
      </w:r>
      <w:r>
        <w:t xml:space="preserve"> and </w:t>
      </w:r>
      <w:r w:rsidRPr="00E37068">
        <w:rPr>
          <w:b/>
          <w:bCs/>
        </w:rPr>
        <w:t>repeat</w:t>
      </w:r>
      <w:r>
        <w:t xml:space="preserve"> </w:t>
      </w:r>
      <w:r w:rsidRPr="00E37068">
        <w:rPr>
          <w:b/>
          <w:bCs/>
        </w:rPr>
        <w:t>count</w:t>
      </w:r>
      <w:r>
        <w:rPr>
          <w:b/>
          <w:bCs/>
        </w:rPr>
        <w:t xml:space="preserve"> (integer number)</w:t>
      </w:r>
      <w:r>
        <w:t xml:space="preserve"> from the </w:t>
      </w:r>
      <w:proofErr w:type="gramStart"/>
      <w:r>
        <w:t>console</w:t>
      </w:r>
      <w:proofErr w:type="gramEnd"/>
    </w:p>
    <w:p w14:paraId="7E41F30E" w14:textId="77777777" w:rsidR="00E37068" w:rsidRDefault="00E37068" w:rsidP="00E37068">
      <w:pPr>
        <w:pStyle w:val="a5"/>
        <w:numPr>
          <w:ilvl w:val="0"/>
          <w:numId w:val="11"/>
        </w:numPr>
        <w:ind w:left="720"/>
      </w:pPr>
      <w:r w:rsidRPr="00E37068">
        <w:t xml:space="preserve">Write a method that receives a string and a repeat </w:t>
      </w:r>
      <w:proofErr w:type="gramStart"/>
      <w:r w:rsidRPr="00E37068">
        <w:t>count</w:t>
      </w:r>
      <w:proofErr w:type="gramEnd"/>
      <w:r w:rsidRPr="00E37068">
        <w:t xml:space="preserve"> </w:t>
      </w:r>
    </w:p>
    <w:p w14:paraId="103DD6C3" w14:textId="252FFFDB" w:rsidR="00E37068" w:rsidRPr="00E37068" w:rsidRDefault="00E37068" w:rsidP="00E37068">
      <w:pPr>
        <w:pStyle w:val="a5"/>
        <w:numPr>
          <w:ilvl w:val="0"/>
          <w:numId w:val="11"/>
        </w:numPr>
        <w:ind w:left="720"/>
      </w:pPr>
      <w:r w:rsidRPr="00E37068">
        <w:t>The method should return a new string</w:t>
      </w:r>
      <w:r>
        <w:t xml:space="preserve">, </w:t>
      </w:r>
      <w:r w:rsidRPr="00A768CE">
        <w:rPr>
          <w:noProof/>
        </w:rPr>
        <w:t xml:space="preserve">containing the initial one, repeated </w:t>
      </w:r>
      <w:r w:rsidRPr="00E37068">
        <w:rPr>
          <w:b/>
          <w:bCs/>
        </w:rPr>
        <w:t>count</w:t>
      </w:r>
      <w:r>
        <w:rPr>
          <w:b/>
          <w:bCs/>
        </w:rPr>
        <w:t xml:space="preserve"> </w:t>
      </w:r>
      <w:r w:rsidRPr="00A768CE">
        <w:rPr>
          <w:noProof/>
        </w:rPr>
        <w:t>times</w:t>
      </w:r>
      <w:r>
        <w:rPr>
          <w:noProof/>
        </w:rPr>
        <w:t xml:space="preserve"> without space</w:t>
      </w:r>
    </w:p>
    <w:p w14:paraId="3FD0A9E3" w14:textId="0BEB895E" w:rsidR="00E37068" w:rsidRPr="00CD2627" w:rsidRDefault="00E37068" w:rsidP="00CD2627">
      <w:pPr>
        <w:pStyle w:val="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878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693"/>
        <w:gridCol w:w="310"/>
        <w:gridCol w:w="896"/>
        <w:gridCol w:w="2063"/>
        <w:gridCol w:w="196"/>
        <w:gridCol w:w="938"/>
        <w:gridCol w:w="1701"/>
      </w:tblGrid>
      <w:tr w:rsidR="00E37068" w:rsidRPr="007028D1" w14:paraId="0D494881" w14:textId="77777777" w:rsidTr="00E37068"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43122DCD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693" w:type="dxa"/>
            <w:shd w:val="clear" w:color="auto" w:fill="D9D9D9" w:themeFill="background1" w:themeFillShade="D9"/>
            <w:vAlign w:val="center"/>
          </w:tcPr>
          <w:p w14:paraId="2B73DE2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71D4480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D991EE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063" w:type="dxa"/>
            <w:shd w:val="clear" w:color="auto" w:fill="D9D9D9" w:themeFill="background1" w:themeFillShade="D9"/>
            <w:vAlign w:val="center"/>
          </w:tcPr>
          <w:p w14:paraId="2DC0307A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1108A11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38" w:type="dxa"/>
            <w:shd w:val="clear" w:color="auto" w:fill="D9D9D9" w:themeFill="background1" w:themeFillShade="D9"/>
            <w:vAlign w:val="center"/>
          </w:tcPr>
          <w:p w14:paraId="328D8E89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BA1E7DF" w14:textId="77777777" w:rsidR="00E37068" w:rsidRPr="007028D1" w:rsidRDefault="00E37068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37068" w:rsidRPr="007028D1" w14:paraId="39528B6E" w14:textId="77777777" w:rsidTr="00E37068">
        <w:tc>
          <w:tcPr>
            <w:tcW w:w="992" w:type="dxa"/>
          </w:tcPr>
          <w:p w14:paraId="45581364" w14:textId="0813AE55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</w:t>
            </w:r>
          </w:p>
          <w:p w14:paraId="7AC32710" w14:textId="66592B12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93" w:type="dxa"/>
          </w:tcPr>
          <w:p w14:paraId="2BBE8D92" w14:textId="7B21CA99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cabc</w:t>
            </w:r>
          </w:p>
        </w:tc>
        <w:tc>
          <w:tcPr>
            <w:tcW w:w="310" w:type="dxa"/>
            <w:vMerge/>
            <w:tcBorders>
              <w:bottom w:val="nil"/>
            </w:tcBorders>
            <w:shd w:val="clear" w:color="auto" w:fill="auto"/>
          </w:tcPr>
          <w:p w14:paraId="4849DE26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B804942" w14:textId="77777777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1F0D313E" w14:textId="1387564D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063" w:type="dxa"/>
          </w:tcPr>
          <w:p w14:paraId="46D93F95" w14:textId="478B0041" w:rsidR="00E37068" w:rsidRDefault="00E37068" w:rsidP="00E3706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String</w:t>
            </w:r>
          </w:p>
          <w:p w14:paraId="5826EC31" w14:textId="1BC9466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6" w:type="dxa"/>
            <w:vMerge/>
            <w:tcBorders>
              <w:bottom w:val="nil"/>
            </w:tcBorders>
            <w:shd w:val="clear" w:color="auto" w:fill="auto"/>
          </w:tcPr>
          <w:p w14:paraId="683FF761" w14:textId="77777777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38" w:type="dxa"/>
          </w:tcPr>
          <w:p w14:paraId="7951A18D" w14:textId="2B2CAF9F" w:rsidR="00E37068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</w:t>
            </w:r>
          </w:p>
          <w:p w14:paraId="6395FC6C" w14:textId="6C5A210E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01" w:type="dxa"/>
          </w:tcPr>
          <w:p w14:paraId="0C01BA3E" w14:textId="273D75E5" w:rsidR="00E37068" w:rsidRPr="007028D1" w:rsidRDefault="00E3706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ReRe</w:t>
            </w:r>
          </w:p>
        </w:tc>
      </w:tr>
    </w:tbl>
    <w:p w14:paraId="3B1D9ED0" w14:textId="77777777" w:rsidR="00E37068" w:rsidRPr="00CD2627" w:rsidRDefault="00E37068" w:rsidP="002645EA">
      <w:pPr>
        <w:spacing w:before="0" w:after="100" w:afterAutospacing="1"/>
        <w:rPr>
          <w:lang w:val="bg-BG"/>
        </w:rPr>
      </w:pPr>
    </w:p>
    <w:p w14:paraId="57281767" w14:textId="24789BA2" w:rsidR="002645EA" w:rsidRDefault="002645EA" w:rsidP="002645EA">
      <w:pPr>
        <w:pStyle w:val="2"/>
        <w:spacing w:before="0" w:after="0"/>
        <w:ind w:left="357" w:hanging="357"/>
      </w:pPr>
      <w:r>
        <w:t>Math Power</w:t>
      </w:r>
    </w:p>
    <w:p w14:paraId="41F74F8C" w14:textId="3DE38BD4" w:rsidR="002645EA" w:rsidRDefault="002645EA" w:rsidP="002645EA">
      <w:r>
        <w:t>Write a program that:</w:t>
      </w:r>
    </w:p>
    <w:p w14:paraId="090F95D8" w14:textId="77777777" w:rsidR="002645EA" w:rsidRPr="002645EA" w:rsidRDefault="002645EA" w:rsidP="002645EA">
      <w:pPr>
        <w:pStyle w:val="a5"/>
        <w:numPr>
          <w:ilvl w:val="0"/>
          <w:numId w:val="11"/>
        </w:numPr>
        <w:ind w:left="720"/>
      </w:pPr>
      <w:r w:rsidRPr="00BF089B">
        <w:t xml:space="preserve">Reads </w:t>
      </w:r>
      <w:r w:rsidRPr="002645EA">
        <w:rPr>
          <w:b/>
          <w:bCs/>
        </w:rPr>
        <w:t>two integer numbers</w:t>
      </w:r>
      <w:r>
        <w:t xml:space="preserve"> from the console: </w:t>
      </w:r>
      <w:r w:rsidRPr="002645EA">
        <w:rPr>
          <w:b/>
          <w:bCs/>
        </w:rPr>
        <w:t>base numbe</w:t>
      </w:r>
      <w:r>
        <w:t xml:space="preserve">r and </w:t>
      </w:r>
      <w:proofErr w:type="gramStart"/>
      <w:r w:rsidRPr="002645EA">
        <w:rPr>
          <w:b/>
          <w:bCs/>
        </w:rPr>
        <w:t>power</w:t>
      </w:r>
      <w:proofErr w:type="gramEnd"/>
    </w:p>
    <w:p w14:paraId="0ED903EE" w14:textId="61AA1AFE" w:rsidR="002645EA" w:rsidRDefault="002645EA" w:rsidP="002645EA">
      <w:pPr>
        <w:pStyle w:val="a5"/>
        <w:numPr>
          <w:ilvl w:val="0"/>
          <w:numId w:val="11"/>
        </w:numPr>
        <w:ind w:left="720"/>
      </w:pPr>
      <w:r w:rsidRPr="00380796">
        <w:rPr>
          <w:noProof/>
        </w:rPr>
        <w:t xml:space="preserve">Create </w:t>
      </w:r>
      <w:r w:rsidRPr="007C6AA4">
        <w:rPr>
          <w:noProof/>
        </w:rPr>
        <w:t>a method</w:t>
      </w:r>
      <w:r>
        <w:rPr>
          <w:noProof/>
        </w:rPr>
        <w:t>, which receives two numbers as parameters:</w:t>
      </w:r>
    </w:p>
    <w:p w14:paraId="3537B445" w14:textId="77777777" w:rsidR="002645EA" w:rsidRDefault="002645EA" w:rsidP="002645EA">
      <w:pPr>
        <w:pStyle w:val="a5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first number – the </w:t>
      </w:r>
      <w:r w:rsidRPr="002645EA">
        <w:rPr>
          <w:b/>
          <w:bCs/>
          <w:noProof/>
        </w:rPr>
        <w:t>base</w:t>
      </w:r>
    </w:p>
    <w:p w14:paraId="55DA5D3C" w14:textId="5F943017" w:rsidR="002645EA" w:rsidRDefault="002645EA" w:rsidP="002645EA">
      <w:pPr>
        <w:pStyle w:val="a5"/>
        <w:numPr>
          <w:ilvl w:val="0"/>
          <w:numId w:val="34"/>
        </w:numPr>
        <w:rPr>
          <w:noProof/>
        </w:rPr>
      </w:pPr>
      <w:r>
        <w:rPr>
          <w:noProof/>
        </w:rPr>
        <w:t xml:space="preserve">The second number – the </w:t>
      </w:r>
      <w:r w:rsidRPr="002645EA">
        <w:rPr>
          <w:b/>
          <w:bCs/>
          <w:noProof/>
        </w:rPr>
        <w:t>power</w:t>
      </w:r>
    </w:p>
    <w:p w14:paraId="6DCE966D" w14:textId="3D62A9D1" w:rsidR="002645EA" w:rsidRDefault="002645EA" w:rsidP="002645EA">
      <w:pPr>
        <w:pStyle w:val="a5"/>
        <w:numPr>
          <w:ilvl w:val="0"/>
          <w:numId w:val="11"/>
        </w:numPr>
        <w:ind w:left="720"/>
      </w:pPr>
      <w:r>
        <w:rPr>
          <w:noProof/>
        </w:rPr>
        <w:t>The method should</w:t>
      </w:r>
      <w:r w:rsidRPr="007C6AA4">
        <w:rPr>
          <w:noProof/>
        </w:rPr>
        <w:t xml:space="preserve"> </w:t>
      </w:r>
      <w:r>
        <w:rPr>
          <w:noProof/>
        </w:rPr>
        <w:t xml:space="preserve">return the </w:t>
      </w:r>
      <w:r w:rsidRPr="002645EA">
        <w:rPr>
          <w:b/>
          <w:bCs/>
          <w:noProof/>
        </w:rPr>
        <w:t>base</w:t>
      </w:r>
      <w:r>
        <w:rPr>
          <w:noProof/>
        </w:rPr>
        <w:t xml:space="preserve"> raised to the given </w:t>
      </w:r>
      <w:r w:rsidRPr="002645EA">
        <w:rPr>
          <w:b/>
          <w:bCs/>
          <w:noProof/>
        </w:rPr>
        <w:t>power</w:t>
      </w:r>
    </w:p>
    <w:p w14:paraId="5AF17C1E" w14:textId="6478E56B" w:rsidR="002645EA" w:rsidRPr="00CD2627" w:rsidRDefault="002645EA" w:rsidP="00CD2627">
      <w:pPr>
        <w:pStyle w:val="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6521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6"/>
        <w:gridCol w:w="1259"/>
        <w:gridCol w:w="334"/>
        <w:gridCol w:w="725"/>
        <w:gridCol w:w="1308"/>
        <w:gridCol w:w="199"/>
        <w:gridCol w:w="725"/>
        <w:gridCol w:w="1245"/>
      </w:tblGrid>
      <w:tr w:rsidR="002645EA" w:rsidRPr="007028D1" w14:paraId="66578679" w14:textId="77777777" w:rsidTr="00D15C65">
        <w:tc>
          <w:tcPr>
            <w:tcW w:w="726" w:type="dxa"/>
            <w:shd w:val="clear" w:color="auto" w:fill="D9D9D9" w:themeFill="background1" w:themeFillShade="D9"/>
            <w:vAlign w:val="center"/>
          </w:tcPr>
          <w:p w14:paraId="7D3363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76D3B2E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8414AC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0A19F6D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08" w:type="dxa"/>
            <w:shd w:val="clear" w:color="auto" w:fill="D9D9D9" w:themeFill="background1" w:themeFillShade="D9"/>
            <w:vAlign w:val="center"/>
          </w:tcPr>
          <w:p w14:paraId="211F1608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09D03C7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5" w:type="dxa"/>
            <w:shd w:val="clear" w:color="auto" w:fill="D9D9D9" w:themeFill="background1" w:themeFillShade="D9"/>
            <w:vAlign w:val="center"/>
          </w:tcPr>
          <w:p w14:paraId="62A6BF16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45" w:type="dxa"/>
            <w:shd w:val="clear" w:color="auto" w:fill="D9D9D9" w:themeFill="background1" w:themeFillShade="D9"/>
            <w:vAlign w:val="center"/>
          </w:tcPr>
          <w:p w14:paraId="31FD8802" w14:textId="77777777" w:rsidR="002645EA" w:rsidRPr="007028D1" w:rsidRDefault="002645E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5EA" w:rsidRPr="007028D1" w14:paraId="4BA8236B" w14:textId="77777777" w:rsidTr="00D15C65">
        <w:tc>
          <w:tcPr>
            <w:tcW w:w="726" w:type="dxa"/>
          </w:tcPr>
          <w:p w14:paraId="4A5A2B83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  <w:p w14:paraId="46CEB051" w14:textId="00443003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259" w:type="dxa"/>
          </w:tcPr>
          <w:p w14:paraId="024EDD89" w14:textId="5F7A7840" w:rsidR="002645EA" w:rsidRPr="007028D1" w:rsidRDefault="00386006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1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26957689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469EE76A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EF12E3A" w14:textId="5920B2F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08" w:type="dxa"/>
          </w:tcPr>
          <w:p w14:paraId="15874A5A" w14:textId="7A54238D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6</w:t>
            </w:r>
          </w:p>
        </w:tc>
        <w:tc>
          <w:tcPr>
            <w:tcW w:w="199" w:type="dxa"/>
            <w:vMerge/>
            <w:tcBorders>
              <w:bottom w:val="nil"/>
            </w:tcBorders>
            <w:shd w:val="clear" w:color="auto" w:fill="auto"/>
          </w:tcPr>
          <w:p w14:paraId="023C2C07" w14:textId="77777777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25" w:type="dxa"/>
          </w:tcPr>
          <w:p w14:paraId="17984D4D" w14:textId="77777777" w:rsidR="002645EA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5971A70A" w14:textId="48DA37A6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45" w:type="dxa"/>
          </w:tcPr>
          <w:p w14:paraId="782201B3" w14:textId="3688272B" w:rsidR="002645EA" w:rsidRPr="007028D1" w:rsidRDefault="002645E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</w:tr>
    </w:tbl>
    <w:p w14:paraId="76BEFEC6" w14:textId="22CEFB89" w:rsidR="00E37068" w:rsidRDefault="00E37068" w:rsidP="00E37068"/>
    <w:p w14:paraId="799476C1" w14:textId="3CD064C7" w:rsidR="00AD69AE" w:rsidRDefault="00AD69AE" w:rsidP="00AD69AE">
      <w:pPr>
        <w:pStyle w:val="2"/>
        <w:rPr>
          <w:noProof/>
        </w:rPr>
      </w:pPr>
      <w:r w:rsidRPr="00380796">
        <w:rPr>
          <w:noProof/>
        </w:rPr>
        <w:t>Greater of Two Values</w:t>
      </w:r>
    </w:p>
    <w:p w14:paraId="055620F9" w14:textId="6B23723D" w:rsidR="00AD69AE" w:rsidRDefault="00AD69AE" w:rsidP="00AD69AE">
      <w:r>
        <w:t>Write a program that:</w:t>
      </w:r>
    </w:p>
    <w:p w14:paraId="49E27064" w14:textId="1657AD86" w:rsidR="00AD69AE" w:rsidRDefault="00AD69AE" w:rsidP="00AD69AE">
      <w:pPr>
        <w:pStyle w:val="a5"/>
        <w:numPr>
          <w:ilvl w:val="0"/>
          <w:numId w:val="35"/>
        </w:numPr>
      </w:pPr>
      <w:r>
        <w:t xml:space="preserve">Reads a </w:t>
      </w:r>
      <w:r w:rsidRPr="00AD69AE">
        <w:rPr>
          <w:b/>
          <w:bCs/>
        </w:rPr>
        <w:t>type (string)</w:t>
      </w:r>
      <w:r>
        <w:t xml:space="preserve"> and </w:t>
      </w:r>
      <w:r w:rsidRPr="00AD69AE">
        <w:rPr>
          <w:b/>
          <w:bCs/>
        </w:rPr>
        <w:t>two values</w:t>
      </w:r>
      <w:r>
        <w:t xml:space="preserve"> of this type from the </w:t>
      </w:r>
      <w:proofErr w:type="gramStart"/>
      <w:r>
        <w:t>console</w:t>
      </w:r>
      <w:proofErr w:type="gramEnd"/>
    </w:p>
    <w:p w14:paraId="3CA8B41D" w14:textId="1D1206CE" w:rsidR="00AD69AE" w:rsidRDefault="00AD69AE" w:rsidP="00AD69AE">
      <w:pPr>
        <w:pStyle w:val="a5"/>
        <w:numPr>
          <w:ilvl w:val="0"/>
          <w:numId w:val="35"/>
        </w:numPr>
      </w:pPr>
      <w:r>
        <w:rPr>
          <w:noProof/>
        </w:rPr>
        <w:t>Entered type can be one of the following values:</w:t>
      </w:r>
      <w:r w:rsidRPr="005870C0">
        <w:rPr>
          <w:noProof/>
        </w:rPr>
        <w:t xml:space="preserve">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int</w:t>
      </w:r>
      <w:r w:rsidRPr="00E15709">
        <w:t>"</w:t>
      </w:r>
      <w:r w:rsidRPr="005870C0">
        <w:rPr>
          <w:noProof/>
        </w:rPr>
        <w:t xml:space="preserve">,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char</w:t>
      </w:r>
      <w:r w:rsidRPr="00E15709">
        <w:t>"</w:t>
      </w:r>
      <w:r w:rsidRPr="005870C0">
        <w:rPr>
          <w:noProof/>
        </w:rPr>
        <w:t xml:space="preserve"> or </w:t>
      </w:r>
      <w:r w:rsidRPr="00E15709">
        <w:t>"</w:t>
      </w:r>
      <w:r w:rsidRPr="00F46023">
        <w:rPr>
          <w:rFonts w:ascii="Consolas" w:hAnsi="Consolas"/>
          <w:b/>
          <w:bCs/>
          <w:noProof/>
        </w:rPr>
        <w:t>string</w:t>
      </w:r>
      <w:r w:rsidRPr="00E15709">
        <w:t>"</w:t>
      </w:r>
    </w:p>
    <w:p w14:paraId="5DB4B612" w14:textId="09109A10" w:rsidR="00AD69AE" w:rsidRPr="00AD69AE" w:rsidRDefault="00AD69AE" w:rsidP="00AD69AE">
      <w:pPr>
        <w:pStyle w:val="a5"/>
        <w:numPr>
          <w:ilvl w:val="0"/>
          <w:numId w:val="35"/>
        </w:numPr>
        <w:rPr>
          <w:noProof/>
          <w:lang w:val="bg-BG"/>
        </w:rPr>
      </w:pPr>
      <w:r w:rsidRPr="005870C0">
        <w:rPr>
          <w:noProof/>
        </w:rPr>
        <w:t>Create method</w:t>
      </w:r>
      <w:r>
        <w:rPr>
          <w:noProof/>
        </w:rPr>
        <w:t>s</w:t>
      </w:r>
      <w:r w:rsidRPr="005870C0">
        <w:rPr>
          <w:noProof/>
        </w:rPr>
        <w:t xml:space="preserve"> </w:t>
      </w:r>
      <w:r w:rsidRPr="00AD69AE">
        <w:rPr>
          <w:b/>
          <w:bCs/>
          <w:noProof/>
        </w:rPr>
        <w:t xml:space="preserve">which can compare </w:t>
      </w:r>
      <w:r w:rsidRPr="00AD69AE">
        <w:rPr>
          <w:rFonts w:ascii="Consolas" w:hAnsi="Consolas"/>
          <w:b/>
          <w:bCs/>
          <w:noProof/>
        </w:rPr>
        <w:t>int</w:t>
      </w:r>
      <w:r w:rsidRPr="00AD69AE">
        <w:rPr>
          <w:b/>
          <w:bCs/>
          <w:noProof/>
        </w:rPr>
        <w:t xml:space="preserve">, </w:t>
      </w:r>
      <w:r w:rsidRPr="00AD69AE">
        <w:rPr>
          <w:rFonts w:ascii="Consolas" w:hAnsi="Consolas"/>
          <w:b/>
          <w:bCs/>
          <w:noProof/>
        </w:rPr>
        <w:t>char</w:t>
      </w:r>
      <w:r w:rsidRPr="00AD69AE">
        <w:rPr>
          <w:b/>
          <w:bCs/>
          <w:noProof/>
        </w:rPr>
        <w:t xml:space="preserve"> or </w:t>
      </w:r>
      <w:r w:rsidRPr="00AD69AE">
        <w:rPr>
          <w:rFonts w:ascii="Consolas" w:hAnsi="Consolas"/>
          <w:b/>
          <w:bCs/>
          <w:noProof/>
        </w:rPr>
        <w:t>string</w:t>
      </w:r>
    </w:p>
    <w:p w14:paraId="4F1EFF5D" w14:textId="0D60287F" w:rsidR="005D57E1" w:rsidRPr="00CD2627" w:rsidRDefault="00AD69AE" w:rsidP="00A01F77">
      <w:pPr>
        <w:pStyle w:val="a5"/>
        <w:numPr>
          <w:ilvl w:val="0"/>
          <w:numId w:val="35"/>
        </w:numPr>
        <w:rPr>
          <w:noProof/>
          <w:lang w:val="bg-BG"/>
        </w:rPr>
      </w:pPr>
      <w:r>
        <w:rPr>
          <w:noProof/>
        </w:rPr>
        <w:t>R</w:t>
      </w:r>
      <w:r w:rsidRPr="005870C0">
        <w:rPr>
          <w:noProof/>
        </w:rPr>
        <w:t xml:space="preserve">eturn the </w:t>
      </w:r>
      <w:r w:rsidRPr="00AD69AE">
        <w:rPr>
          <w:b/>
          <w:bCs/>
          <w:noProof/>
        </w:rPr>
        <w:t>biggest of the two values</w:t>
      </w:r>
    </w:p>
    <w:p w14:paraId="40DC1678" w14:textId="3CFE3BF8" w:rsidR="00A01F77" w:rsidRPr="000237A0" w:rsidRDefault="00A01F77" w:rsidP="00CD2627">
      <w:pPr>
        <w:pStyle w:val="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0A15E4" w:rsidRPr="007028D1" w14:paraId="51D848EA" w14:textId="77777777" w:rsidTr="000A15E4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656D096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5B8CDFE9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76CA2E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56372D1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1DC89D4D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4474853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2DAE5838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147B1B70" w14:textId="77777777" w:rsidR="00A01F77" w:rsidRPr="007028D1" w:rsidRDefault="00A01F77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0A15E4" w:rsidRPr="007028D1" w14:paraId="3C4CA02C" w14:textId="77777777" w:rsidTr="000A15E4">
        <w:tc>
          <w:tcPr>
            <w:tcW w:w="1276" w:type="dxa"/>
          </w:tcPr>
          <w:p w14:paraId="71721FCF" w14:textId="323AAB7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t</w:t>
            </w:r>
          </w:p>
          <w:p w14:paraId="4ED4ACDD" w14:textId="77777777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23B2A21" w14:textId="0C6BA03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1276" w:type="dxa"/>
          </w:tcPr>
          <w:p w14:paraId="72CC1D69" w14:textId="15BB5B4A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1B9134CA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53970CF0" w14:textId="578A4E83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har</w:t>
            </w:r>
          </w:p>
          <w:p w14:paraId="02281F7D" w14:textId="7C286BC9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02BA0AA9" w14:textId="43E762AD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1258" w:type="dxa"/>
          </w:tcPr>
          <w:p w14:paraId="3637B54F" w14:textId="08F7B851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12336F39" w14:textId="77777777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552C0F76" w14:textId="75A06075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</w:t>
            </w:r>
          </w:p>
          <w:p w14:paraId="62E70109" w14:textId="535ABEAE" w:rsidR="00A01F77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aa</w:t>
            </w:r>
          </w:p>
          <w:p w14:paraId="2BED39EA" w14:textId="49B5ABF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  <w:tc>
          <w:tcPr>
            <w:tcW w:w="992" w:type="dxa"/>
          </w:tcPr>
          <w:p w14:paraId="46D38971" w14:textId="6972B2DE" w:rsidR="00A01F77" w:rsidRPr="007028D1" w:rsidRDefault="00A01F77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bb</w:t>
            </w:r>
          </w:p>
        </w:tc>
      </w:tr>
    </w:tbl>
    <w:p w14:paraId="576FE8F1" w14:textId="3EC95990" w:rsidR="0053194E" w:rsidRDefault="0053194E" w:rsidP="0053194E">
      <w:pPr>
        <w:pStyle w:val="a5"/>
        <w:ind w:left="0"/>
        <w:rPr>
          <w:noProof/>
          <w:lang w:val="bg-BG"/>
        </w:rPr>
      </w:pPr>
    </w:p>
    <w:p w14:paraId="50DC0980" w14:textId="7563245F" w:rsidR="0053194E" w:rsidRDefault="0053194E" w:rsidP="00EC4DA9">
      <w:pPr>
        <w:pStyle w:val="2"/>
        <w:ind w:left="0"/>
        <w:rPr>
          <w:noProof/>
        </w:rPr>
      </w:pPr>
      <w:r>
        <w:rPr>
          <w:noProof/>
        </w:rPr>
        <w:lastRenderedPageBreak/>
        <w:t>Multiply Evens by Odds</w:t>
      </w:r>
    </w:p>
    <w:p w14:paraId="700FBA26" w14:textId="380BC54E" w:rsidR="0053194E" w:rsidRPr="0053194E" w:rsidRDefault="0053194E" w:rsidP="0053194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 </w:t>
      </w:r>
      <w:r w:rsidRPr="00380796">
        <w:rPr>
          <w:b/>
          <w:noProof/>
        </w:rPr>
        <w:t>multiplies the sum</w:t>
      </w:r>
      <w:r w:rsidRPr="00380796">
        <w:rPr>
          <w:noProof/>
        </w:rPr>
        <w:t xml:space="preserve"> of </w:t>
      </w:r>
      <w:r w:rsidRPr="00380796">
        <w:rPr>
          <w:b/>
          <w:noProof/>
        </w:rPr>
        <w:t>all even digits</w:t>
      </w:r>
      <w:r w:rsidRPr="00380796">
        <w:rPr>
          <w:noProof/>
        </w:rPr>
        <w:t xml:space="preserve"> of a number </w:t>
      </w:r>
      <w:r w:rsidRPr="00380796">
        <w:rPr>
          <w:b/>
          <w:noProof/>
        </w:rPr>
        <w:t>by the sum of all odd digits</w:t>
      </w:r>
      <w:r w:rsidRPr="00380796">
        <w:rPr>
          <w:noProof/>
        </w:rPr>
        <w:t xml:space="preserve"> of the same number:</w:t>
      </w:r>
    </w:p>
    <w:p w14:paraId="11E1213D" w14:textId="4C0006A5" w:rsidR="0053194E" w:rsidRPr="0053194E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>
        <w:rPr>
          <w:noProof/>
        </w:rPr>
        <w:t xml:space="preserve">Read </w:t>
      </w:r>
      <w:r w:rsidRPr="0053194E">
        <w:rPr>
          <w:b/>
          <w:bCs/>
          <w:noProof/>
        </w:rPr>
        <w:t>an integer number</w:t>
      </w:r>
      <w:r>
        <w:rPr>
          <w:noProof/>
        </w:rPr>
        <w:t xml:space="preserve"> from the console</w:t>
      </w:r>
    </w:p>
    <w:p w14:paraId="013296D4" w14:textId="266528F6" w:rsidR="0053194E" w:rsidRPr="00380796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called </w:t>
      </w:r>
      <w:r w:rsidRPr="00DC31AC">
        <w:rPr>
          <w:rFonts w:ascii="Consolas" w:hAnsi="Consolas"/>
          <w:b/>
          <w:noProof/>
        </w:rPr>
        <w:t>GetMultipleOfEvenAndOdds()</w:t>
      </w:r>
    </w:p>
    <w:p w14:paraId="0CD100E9" w14:textId="77777777" w:rsidR="0053194E" w:rsidRPr="00380796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a method </w:t>
      </w:r>
      <w:r w:rsidRPr="00DC31AC">
        <w:rPr>
          <w:rFonts w:ascii="Consolas" w:hAnsi="Consolas"/>
          <w:b/>
          <w:noProof/>
        </w:rPr>
        <w:t>GetSumOfEvenDigits()</w:t>
      </w:r>
    </w:p>
    <w:p w14:paraId="491C9F78" w14:textId="77777777" w:rsidR="0053194E" w:rsidRPr="00380796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Create </w:t>
      </w:r>
      <w:r w:rsidRPr="00DC31AC">
        <w:rPr>
          <w:rFonts w:ascii="Consolas" w:hAnsi="Consolas"/>
          <w:b/>
          <w:noProof/>
        </w:rPr>
        <w:t>GetSumOfOddDigits()</w:t>
      </w:r>
    </w:p>
    <w:p w14:paraId="6A1EA61B" w14:textId="77777777" w:rsidR="0053194E" w:rsidRPr="00380796" w:rsidRDefault="0053194E" w:rsidP="0053194E">
      <w:pPr>
        <w:pStyle w:val="a5"/>
        <w:numPr>
          <w:ilvl w:val="0"/>
          <w:numId w:val="36"/>
        </w:numPr>
        <w:rPr>
          <w:noProof/>
          <w:lang w:val="bg-BG"/>
        </w:rPr>
      </w:pPr>
      <w:r w:rsidRPr="00380796">
        <w:rPr>
          <w:noProof/>
        </w:rPr>
        <w:t xml:space="preserve">You may need to use </w:t>
      </w:r>
      <w:r w:rsidRPr="00DC31AC">
        <w:rPr>
          <w:rFonts w:ascii="Consolas" w:hAnsi="Consolas"/>
          <w:b/>
          <w:noProof/>
        </w:rPr>
        <w:t>Math.Abs()</w:t>
      </w:r>
      <w:r w:rsidRPr="00380796">
        <w:rPr>
          <w:b/>
          <w:noProof/>
        </w:rPr>
        <w:t xml:space="preserve"> </w:t>
      </w:r>
      <w:r w:rsidRPr="00380796">
        <w:rPr>
          <w:noProof/>
        </w:rPr>
        <w:t>for negative numbers</w:t>
      </w:r>
    </w:p>
    <w:p w14:paraId="5694783B" w14:textId="004F7CE7" w:rsidR="0053194E" w:rsidRPr="000237A0" w:rsidRDefault="0053194E" w:rsidP="00CD2627">
      <w:pPr>
        <w:pStyle w:val="3"/>
        <w:spacing w:before="120" w:after="40"/>
        <w:rPr>
          <w:sz w:val="32"/>
          <w:szCs w:val="32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770CC00E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1BE60859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62DAF15B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046A24A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52D56029" w14:textId="77777777" w:rsidTr="0053194E">
        <w:tc>
          <w:tcPr>
            <w:tcW w:w="1063" w:type="dxa"/>
          </w:tcPr>
          <w:p w14:paraId="3F30CB6D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-</w:t>
            </w:r>
            <w:r w:rsidRPr="0053194E">
              <w:rPr>
                <w:rFonts w:ascii="Consolas" w:hAnsi="Consolas"/>
                <w:noProof/>
                <w:color w:val="0070C0"/>
              </w:rPr>
              <w:t>1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</w:t>
            </w:r>
          </w:p>
        </w:tc>
        <w:tc>
          <w:tcPr>
            <w:tcW w:w="982" w:type="dxa"/>
          </w:tcPr>
          <w:p w14:paraId="4DF8F5A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54</w:t>
            </w:r>
          </w:p>
        </w:tc>
        <w:tc>
          <w:tcPr>
            <w:tcW w:w="2061" w:type="dxa"/>
          </w:tcPr>
          <w:p w14:paraId="62F403F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2</w:t>
            </w:r>
            <w:r w:rsidRPr="00380796">
              <w:rPr>
                <w:rFonts w:ascii="Consolas" w:hAnsi="Consolas"/>
                <w:noProof/>
              </w:rPr>
              <w:t xml:space="preserve"> 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</w:p>
          <w:p w14:paraId="4648285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1 3 5</w:t>
            </w:r>
          </w:p>
          <w:p w14:paraId="593F7741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Even sum: 6</w:t>
            </w:r>
          </w:p>
          <w:p w14:paraId="72CECB8E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>Odd sum: 9</w:t>
            </w:r>
          </w:p>
          <w:p w14:paraId="026409B7" w14:textId="77777777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380796">
              <w:rPr>
                <w:rFonts w:ascii="Consolas" w:hAnsi="Consolas"/>
                <w:noProof/>
              </w:rPr>
              <w:t>6 * 9 = 54</w:t>
            </w:r>
          </w:p>
        </w:tc>
      </w:tr>
    </w:tbl>
    <w:p w14:paraId="77773CB5" w14:textId="6C253158" w:rsidR="0053194E" w:rsidRDefault="0053194E" w:rsidP="0053194E"/>
    <w:tbl>
      <w:tblPr>
        <w:tblStyle w:val="a7"/>
        <w:tblW w:w="0" w:type="auto"/>
        <w:tblLook w:val="04A0" w:firstRow="1" w:lastRow="0" w:firstColumn="1" w:lastColumn="0" w:noHBand="0" w:noVBand="1"/>
      </w:tblPr>
      <w:tblGrid>
        <w:gridCol w:w="1063"/>
        <w:gridCol w:w="982"/>
        <w:gridCol w:w="2061"/>
      </w:tblGrid>
      <w:tr w:rsidR="0053194E" w:rsidRPr="00380796" w14:paraId="67B6BBD8" w14:textId="77777777" w:rsidTr="0053194E">
        <w:tc>
          <w:tcPr>
            <w:tcW w:w="1063" w:type="dxa"/>
            <w:shd w:val="clear" w:color="auto" w:fill="D9D9D9" w:themeFill="background1" w:themeFillShade="D9"/>
          </w:tcPr>
          <w:p w14:paraId="445F2F6C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Input</w:t>
            </w:r>
          </w:p>
        </w:tc>
        <w:tc>
          <w:tcPr>
            <w:tcW w:w="982" w:type="dxa"/>
            <w:shd w:val="clear" w:color="auto" w:fill="D9D9D9" w:themeFill="background1" w:themeFillShade="D9"/>
          </w:tcPr>
          <w:p w14:paraId="12AB27B1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Output</w:t>
            </w:r>
          </w:p>
        </w:tc>
        <w:tc>
          <w:tcPr>
            <w:tcW w:w="2061" w:type="dxa"/>
            <w:shd w:val="clear" w:color="auto" w:fill="D9D9D9" w:themeFill="background1" w:themeFillShade="D9"/>
          </w:tcPr>
          <w:p w14:paraId="4B1E6287" w14:textId="77777777" w:rsidR="0053194E" w:rsidRPr="00380796" w:rsidRDefault="0053194E" w:rsidP="00D15C65">
            <w:pPr>
              <w:spacing w:after="0"/>
              <w:jc w:val="center"/>
              <w:rPr>
                <w:b/>
                <w:noProof/>
              </w:rPr>
            </w:pPr>
            <w:r w:rsidRPr="00380796">
              <w:rPr>
                <w:b/>
                <w:noProof/>
              </w:rPr>
              <w:t>Comment</w:t>
            </w:r>
          </w:p>
        </w:tc>
      </w:tr>
      <w:tr w:rsidR="0053194E" w:rsidRPr="00380796" w14:paraId="6CD6BB94" w14:textId="77777777" w:rsidTr="0053194E">
        <w:tc>
          <w:tcPr>
            <w:tcW w:w="1063" w:type="dxa"/>
          </w:tcPr>
          <w:p w14:paraId="68512F66" w14:textId="3CBBCDC3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 w:rsidRPr="0053194E">
              <w:rPr>
                <w:rFonts w:ascii="Consolas" w:hAnsi="Consolas"/>
                <w:noProof/>
                <w:color w:val="0070C0"/>
              </w:rPr>
              <w:t>3</w:t>
            </w:r>
            <w:r w:rsidRPr="0053194E">
              <w:rPr>
                <w:rFonts w:ascii="Consolas" w:hAnsi="Consolas"/>
                <w:noProof/>
                <w:color w:val="00B050"/>
              </w:rPr>
              <w:t>4</w:t>
            </w:r>
            <w:r w:rsidRPr="0053194E">
              <w:rPr>
                <w:rFonts w:ascii="Consolas" w:hAnsi="Consolas"/>
                <w:noProof/>
                <w:color w:val="0070C0"/>
              </w:rPr>
              <w:t>53</w:t>
            </w:r>
            <w:r w:rsidRPr="0053194E">
              <w:rPr>
                <w:rFonts w:ascii="Consolas" w:hAnsi="Consolas"/>
                <w:noProof/>
                <w:color w:val="00B050"/>
              </w:rPr>
              <w:t>466</w:t>
            </w:r>
          </w:p>
        </w:tc>
        <w:tc>
          <w:tcPr>
            <w:tcW w:w="982" w:type="dxa"/>
          </w:tcPr>
          <w:p w14:paraId="0D944568" w14:textId="35AFFBA0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20</w:t>
            </w:r>
          </w:p>
        </w:tc>
        <w:tc>
          <w:tcPr>
            <w:tcW w:w="2061" w:type="dxa"/>
          </w:tcPr>
          <w:p w14:paraId="0C376919" w14:textId="73B457AC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s: </w:t>
            </w:r>
            <w:r w:rsidRPr="0053194E">
              <w:rPr>
                <w:rFonts w:ascii="Consolas" w:hAnsi="Consolas"/>
                <w:noProof/>
                <w:color w:val="00B050"/>
              </w:rPr>
              <w:t>4 4 6 6</w:t>
            </w:r>
          </w:p>
          <w:p w14:paraId="44C78E0B" w14:textId="2E7217A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s: </w:t>
            </w:r>
            <w:r w:rsidRPr="0053194E">
              <w:rPr>
                <w:rFonts w:ascii="Consolas" w:hAnsi="Consolas"/>
                <w:noProof/>
                <w:color w:val="0070C0"/>
              </w:rPr>
              <w:t>3 5 3</w:t>
            </w:r>
          </w:p>
          <w:p w14:paraId="36A10B0C" w14:textId="5A185D36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Even sum: </w:t>
            </w:r>
            <w:r>
              <w:rPr>
                <w:rFonts w:ascii="Consolas" w:hAnsi="Consolas"/>
                <w:noProof/>
              </w:rPr>
              <w:t>20</w:t>
            </w:r>
          </w:p>
          <w:p w14:paraId="5B319709" w14:textId="0FE10957" w:rsidR="0053194E" w:rsidRPr="00380796" w:rsidRDefault="0053194E" w:rsidP="00D15C65">
            <w:pPr>
              <w:spacing w:after="0"/>
              <w:rPr>
                <w:rFonts w:ascii="Consolas" w:hAnsi="Consolas"/>
                <w:noProof/>
                <w:lang w:val="bg-BG"/>
              </w:rPr>
            </w:pPr>
            <w:r w:rsidRPr="00380796">
              <w:rPr>
                <w:rFonts w:ascii="Consolas" w:hAnsi="Consolas"/>
                <w:noProof/>
              </w:rPr>
              <w:t xml:space="preserve">Odd sum: </w:t>
            </w:r>
            <w:r>
              <w:rPr>
                <w:rFonts w:ascii="Consolas" w:hAnsi="Consolas"/>
                <w:noProof/>
              </w:rPr>
              <w:t>11</w:t>
            </w:r>
          </w:p>
          <w:p w14:paraId="187C1FA5" w14:textId="4978A228" w:rsidR="0053194E" w:rsidRPr="00380796" w:rsidRDefault="0053194E" w:rsidP="00D15C6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  <w:r w:rsidRPr="00380796">
              <w:rPr>
                <w:rFonts w:ascii="Consolas" w:hAnsi="Consolas"/>
                <w:noProof/>
              </w:rPr>
              <w:t xml:space="preserve"> * </w:t>
            </w:r>
            <w:r>
              <w:rPr>
                <w:rFonts w:ascii="Consolas" w:hAnsi="Consolas"/>
                <w:noProof/>
              </w:rPr>
              <w:t>11</w:t>
            </w:r>
            <w:r w:rsidRPr="00380796">
              <w:rPr>
                <w:rFonts w:ascii="Consolas" w:hAnsi="Consolas"/>
                <w:noProof/>
              </w:rPr>
              <w:t xml:space="preserve"> = </w:t>
            </w:r>
            <w:r>
              <w:rPr>
                <w:rFonts w:ascii="Consolas" w:hAnsi="Consolas"/>
                <w:noProof/>
              </w:rPr>
              <w:t>220</w:t>
            </w:r>
          </w:p>
        </w:tc>
      </w:tr>
    </w:tbl>
    <w:p w14:paraId="66278BAE" w14:textId="0E3DC08D" w:rsidR="00A8711E" w:rsidRDefault="00A8711E" w:rsidP="00A8711E">
      <w:pPr>
        <w:pStyle w:val="2"/>
        <w:ind w:left="0"/>
        <w:rPr>
          <w:noProof/>
        </w:rPr>
      </w:pPr>
      <w:r>
        <w:rPr>
          <w:noProof/>
        </w:rPr>
        <w:t>Orders</w:t>
      </w:r>
    </w:p>
    <w:p w14:paraId="186258A3" w14:textId="3D004E40" w:rsidR="00A8711E" w:rsidRDefault="00A8711E" w:rsidP="00A8711E">
      <w:pPr>
        <w:rPr>
          <w:noProof/>
        </w:rPr>
      </w:pPr>
      <w:r>
        <w:rPr>
          <w:noProof/>
        </w:rPr>
        <w:t>Write</w:t>
      </w:r>
      <w:r w:rsidRPr="00380796">
        <w:rPr>
          <w:noProof/>
        </w:rPr>
        <w:t xml:space="preserve"> a program that</w:t>
      </w:r>
      <w:r>
        <w:rPr>
          <w:noProof/>
        </w:rPr>
        <w:t>:</w:t>
      </w:r>
    </w:p>
    <w:p w14:paraId="1981E3B7" w14:textId="683D78C8" w:rsidR="00A8711E" w:rsidRP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 </w:t>
      </w:r>
      <w:r w:rsidRPr="00502E4A">
        <w:rPr>
          <w:b/>
          <w:bCs/>
          <w:noProof/>
        </w:rPr>
        <w:t>string</w:t>
      </w:r>
      <w:r>
        <w:rPr>
          <w:noProof/>
        </w:rPr>
        <w:t xml:space="preserve"> on the first line from the console, </w:t>
      </w:r>
      <w:r w:rsidRPr="00A8711E">
        <w:rPr>
          <w:noProof/>
        </w:rPr>
        <w:t>representing a</w:t>
      </w:r>
      <w:r>
        <w:rPr>
          <w:b/>
          <w:bCs/>
          <w:noProof/>
        </w:rPr>
        <w:t xml:space="preserve"> </w:t>
      </w:r>
      <w:r w:rsidRPr="00A940A2">
        <w:rPr>
          <w:b/>
          <w:bCs/>
          <w:noProof/>
        </w:rPr>
        <w:t>product</w:t>
      </w:r>
      <w:r>
        <w:rPr>
          <w:noProof/>
        </w:rPr>
        <w:t xml:space="preserve"> -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ffee</w:t>
      </w:r>
      <w:proofErr w:type="gramStart"/>
      <w:r w:rsidRPr="00A940A2">
        <w:rPr>
          <w:rFonts w:ascii="Consolas" w:hAnsi="Consolas"/>
        </w:rPr>
        <w:t>"</w:t>
      </w:r>
      <w:r>
        <w:rPr>
          <w:noProof/>
        </w:rPr>
        <w:t xml:space="preserve">,  </w:t>
      </w:r>
      <w:r w:rsidRPr="00A940A2">
        <w:rPr>
          <w:rFonts w:ascii="Consolas" w:hAnsi="Consolas"/>
        </w:rPr>
        <w:t>"</w:t>
      </w:r>
      <w:proofErr w:type="gramEnd"/>
      <w:r w:rsidRPr="00A940A2">
        <w:rPr>
          <w:rFonts w:ascii="Consolas" w:hAnsi="Consolas"/>
          <w:b/>
          <w:bCs/>
          <w:noProof/>
        </w:rPr>
        <w:t>water</w:t>
      </w:r>
      <w:r w:rsidRPr="00A940A2">
        <w:rPr>
          <w:rFonts w:ascii="Consolas" w:hAnsi="Consolas"/>
        </w:rPr>
        <w:t>"</w:t>
      </w:r>
      <w:r>
        <w:rPr>
          <w:noProof/>
        </w:rPr>
        <w:t>,</w:t>
      </w:r>
      <w:r>
        <w:rPr>
          <w:rFonts w:ascii="Consolas" w:hAnsi="Consolas"/>
        </w:rPr>
        <w:t xml:space="preserve">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coke</w:t>
      </w:r>
      <w:r w:rsidRPr="00A940A2">
        <w:rPr>
          <w:rFonts w:ascii="Consolas" w:hAnsi="Consolas"/>
        </w:rPr>
        <w:t>"</w:t>
      </w:r>
      <w:r w:rsidR="00502E4A">
        <w:rPr>
          <w:noProof/>
        </w:rPr>
        <w:t xml:space="preserve"> or </w:t>
      </w:r>
      <w:r w:rsidRPr="00A940A2">
        <w:rPr>
          <w:rFonts w:ascii="Consolas" w:hAnsi="Consolas"/>
        </w:rPr>
        <w:t>"</w:t>
      </w:r>
      <w:r w:rsidRPr="00A940A2">
        <w:rPr>
          <w:rFonts w:ascii="Consolas" w:hAnsi="Consolas"/>
          <w:b/>
          <w:bCs/>
          <w:noProof/>
        </w:rPr>
        <w:t>snacks</w:t>
      </w:r>
      <w:r w:rsidRPr="00A940A2">
        <w:rPr>
          <w:rFonts w:ascii="Consolas" w:hAnsi="Consolas"/>
        </w:rPr>
        <w:t>"</w:t>
      </w:r>
    </w:p>
    <w:p w14:paraId="11B70E54" w14:textId="71A3C77C" w:rsid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 xml:space="preserve">Reads an </w:t>
      </w:r>
      <w:r w:rsidRPr="00502E4A">
        <w:rPr>
          <w:b/>
          <w:bCs/>
          <w:noProof/>
        </w:rPr>
        <w:t>integer</w:t>
      </w:r>
      <w:r>
        <w:rPr>
          <w:noProof/>
          <w:lang w:val="bg-BG"/>
        </w:rPr>
        <w:t xml:space="preserve"> </w:t>
      </w:r>
      <w:r>
        <w:rPr>
          <w:noProof/>
        </w:rPr>
        <w:t xml:space="preserve">on the second line from the console, representing the </w:t>
      </w:r>
      <w:r w:rsidRPr="00544EE4">
        <w:rPr>
          <w:b/>
          <w:bCs/>
          <w:noProof/>
        </w:rPr>
        <w:t>quantity</w:t>
      </w:r>
      <w:r>
        <w:rPr>
          <w:noProof/>
        </w:rPr>
        <w:t xml:space="preserve"> of the product</w:t>
      </w:r>
    </w:p>
    <w:p w14:paraId="19A640FE" w14:textId="77777777" w:rsid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>Create a method that calculates and prints the total price of an order</w:t>
      </w:r>
    </w:p>
    <w:p w14:paraId="28FC1078" w14:textId="77777777" w:rsidR="00A8711E" w:rsidRP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 xml:space="preserve">The method should receive two parameters: </w:t>
      </w:r>
      <w:r w:rsidRPr="00A8711E">
        <w:rPr>
          <w:b/>
          <w:bCs/>
          <w:noProof/>
        </w:rPr>
        <w:t xml:space="preserve">product </w:t>
      </w:r>
      <w:r w:rsidRPr="00A8711E">
        <w:rPr>
          <w:noProof/>
        </w:rPr>
        <w:t>and</w:t>
      </w:r>
      <w:r w:rsidRPr="00A8711E">
        <w:rPr>
          <w:b/>
          <w:bCs/>
          <w:noProof/>
        </w:rPr>
        <w:t xml:space="preserve"> quantity</w:t>
      </w:r>
    </w:p>
    <w:p w14:paraId="602BA5D3" w14:textId="66C27098" w:rsidR="00A8711E" w:rsidRDefault="00A8711E" w:rsidP="00A8711E">
      <w:pPr>
        <w:pStyle w:val="a5"/>
        <w:numPr>
          <w:ilvl w:val="0"/>
          <w:numId w:val="39"/>
        </w:numPr>
        <w:rPr>
          <w:noProof/>
        </w:rPr>
      </w:pPr>
      <w:r>
        <w:rPr>
          <w:noProof/>
        </w:rPr>
        <w:t>The prices for a single item of each product are:</w:t>
      </w:r>
    </w:p>
    <w:p w14:paraId="10738DC2" w14:textId="77777777" w:rsidR="00A8711E" w:rsidRPr="00A8711E" w:rsidRDefault="00A8711E" w:rsidP="00A8711E">
      <w:pPr>
        <w:pStyle w:val="a5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ffee – 1.50</w:t>
      </w:r>
    </w:p>
    <w:p w14:paraId="3C11F7C2" w14:textId="77777777" w:rsidR="00A8711E" w:rsidRPr="00A8711E" w:rsidRDefault="00A8711E" w:rsidP="00A8711E">
      <w:pPr>
        <w:pStyle w:val="a5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water – 1.00</w:t>
      </w:r>
    </w:p>
    <w:p w14:paraId="185AB4BB" w14:textId="77777777" w:rsidR="00A8711E" w:rsidRPr="00A8711E" w:rsidRDefault="00A8711E" w:rsidP="00A8711E">
      <w:pPr>
        <w:pStyle w:val="a5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coke – 1.40</w:t>
      </w:r>
    </w:p>
    <w:p w14:paraId="4C666D15" w14:textId="07A8F3D0" w:rsidR="00A8711E" w:rsidRPr="00A8711E" w:rsidRDefault="00A8711E" w:rsidP="00A8711E">
      <w:pPr>
        <w:pStyle w:val="a5"/>
        <w:numPr>
          <w:ilvl w:val="0"/>
          <w:numId w:val="42"/>
        </w:numPr>
        <w:rPr>
          <w:b/>
          <w:bCs/>
          <w:noProof/>
          <w:lang w:val="bg-BG"/>
        </w:rPr>
      </w:pPr>
      <w:r w:rsidRPr="00A8711E">
        <w:rPr>
          <w:b/>
          <w:bCs/>
          <w:noProof/>
        </w:rPr>
        <w:t>snacks – 2.00</w:t>
      </w:r>
    </w:p>
    <w:p w14:paraId="72108A35" w14:textId="32ECAC7D" w:rsidR="00A8711E" w:rsidRPr="00502E4A" w:rsidRDefault="00A8711E" w:rsidP="00A8711E">
      <w:pPr>
        <w:pStyle w:val="a5"/>
        <w:numPr>
          <w:ilvl w:val="0"/>
          <w:numId w:val="39"/>
        </w:numPr>
        <w:rPr>
          <w:noProof/>
          <w:lang w:val="bg-BG"/>
        </w:rPr>
      </w:pPr>
      <w:r w:rsidRPr="00380796">
        <w:rPr>
          <w:noProof/>
        </w:rPr>
        <w:t xml:space="preserve">Print </w:t>
      </w:r>
      <w:r w:rsidRPr="009571F7">
        <w:rPr>
          <w:noProof/>
        </w:rPr>
        <w:t>the result</w:t>
      </w:r>
      <w:r>
        <w:rPr>
          <w:noProof/>
        </w:rPr>
        <w:t>,</w:t>
      </w:r>
      <w:r w:rsidRPr="009571F7">
        <w:rPr>
          <w:noProof/>
        </w:rPr>
        <w:t xml:space="preserve"> </w:t>
      </w:r>
      <w:r w:rsidR="00770BF9">
        <w:rPr>
          <w:b/>
          <w:bCs/>
          <w:noProof/>
        </w:rPr>
        <w:t>formatted</w:t>
      </w:r>
      <w:r w:rsidR="00770BF9" w:rsidRPr="000855ED">
        <w:rPr>
          <w:b/>
          <w:bCs/>
          <w:noProof/>
        </w:rPr>
        <w:t xml:space="preserve"> to the second digit</w:t>
      </w:r>
    </w:p>
    <w:p w14:paraId="6C79C922" w14:textId="71F640FC" w:rsidR="00502E4A" w:rsidRPr="00CD2627" w:rsidRDefault="00502E4A" w:rsidP="00CD2627">
      <w:pPr>
        <w:pStyle w:val="3"/>
        <w:spacing w:before="120" w:after="40"/>
        <w:rPr>
          <w:sz w:val="32"/>
          <w:szCs w:val="32"/>
          <w:lang w:val="bg-BG"/>
        </w:rPr>
      </w:pPr>
      <w:r w:rsidRPr="00CD2627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a7"/>
        <w:tblW w:w="7655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6"/>
        <w:gridCol w:w="1276"/>
        <w:gridCol w:w="318"/>
        <w:gridCol w:w="958"/>
        <w:gridCol w:w="1258"/>
        <w:gridCol w:w="399"/>
        <w:gridCol w:w="1178"/>
        <w:gridCol w:w="992"/>
      </w:tblGrid>
      <w:tr w:rsidR="00502E4A" w:rsidRPr="007028D1" w14:paraId="5703197B" w14:textId="77777777" w:rsidTr="00D15C65"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1725FCA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275ABB09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C6015D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8" w:type="dxa"/>
            <w:shd w:val="clear" w:color="auto" w:fill="D9D9D9" w:themeFill="background1" w:themeFillShade="D9"/>
            <w:vAlign w:val="center"/>
          </w:tcPr>
          <w:p w14:paraId="6D2F365B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258" w:type="dxa"/>
            <w:shd w:val="clear" w:color="auto" w:fill="D9D9D9" w:themeFill="background1" w:themeFillShade="D9"/>
            <w:vAlign w:val="center"/>
          </w:tcPr>
          <w:p w14:paraId="47453EA3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80DD8A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8" w:type="dxa"/>
            <w:shd w:val="clear" w:color="auto" w:fill="D9D9D9" w:themeFill="background1" w:themeFillShade="D9"/>
            <w:vAlign w:val="center"/>
          </w:tcPr>
          <w:p w14:paraId="58BFC74E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  <w:vAlign w:val="center"/>
          </w:tcPr>
          <w:p w14:paraId="504DE2D0" w14:textId="77777777" w:rsidR="00502E4A" w:rsidRPr="007028D1" w:rsidRDefault="00502E4A" w:rsidP="00D15C65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02E4A" w:rsidRPr="007028D1" w14:paraId="430E59CD" w14:textId="77777777" w:rsidTr="00D15C65">
        <w:tc>
          <w:tcPr>
            <w:tcW w:w="1276" w:type="dxa"/>
          </w:tcPr>
          <w:p w14:paraId="778897CD" w14:textId="28C13955" w:rsidR="00502E4A" w:rsidRDefault="00447A98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</w:t>
            </w:r>
            <w:r w:rsidR="00502E4A">
              <w:rPr>
                <w:rFonts w:ascii="Consolas" w:hAnsi="Consolas"/>
                <w:noProof/>
              </w:rPr>
              <w:t>ater</w:t>
            </w:r>
          </w:p>
          <w:p w14:paraId="2B1D9098" w14:textId="05C7F66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76" w:type="dxa"/>
          </w:tcPr>
          <w:p w14:paraId="2840ECA4" w14:textId="29C566D4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00</w:t>
            </w:r>
          </w:p>
        </w:tc>
        <w:tc>
          <w:tcPr>
            <w:tcW w:w="318" w:type="dxa"/>
            <w:vMerge/>
            <w:tcBorders>
              <w:bottom w:val="nil"/>
            </w:tcBorders>
            <w:shd w:val="clear" w:color="auto" w:fill="auto"/>
          </w:tcPr>
          <w:p w14:paraId="5DC305C0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958" w:type="dxa"/>
          </w:tcPr>
          <w:p w14:paraId="11C9DE66" w14:textId="776BECD1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ffee</w:t>
            </w:r>
          </w:p>
          <w:p w14:paraId="28A4822D" w14:textId="2CCBB239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258" w:type="dxa"/>
          </w:tcPr>
          <w:p w14:paraId="4A22B869" w14:textId="5A84DA1C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00</w:t>
            </w:r>
          </w:p>
        </w:tc>
        <w:tc>
          <w:tcPr>
            <w:tcW w:w="399" w:type="dxa"/>
            <w:vMerge/>
            <w:tcBorders>
              <w:bottom w:val="nil"/>
            </w:tcBorders>
            <w:shd w:val="clear" w:color="auto" w:fill="auto"/>
          </w:tcPr>
          <w:p w14:paraId="31097999" w14:textId="77777777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8" w:type="dxa"/>
          </w:tcPr>
          <w:p w14:paraId="79A504C8" w14:textId="70134745" w:rsidR="00502E4A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nacks</w:t>
            </w:r>
          </w:p>
          <w:p w14:paraId="1F31D0F4" w14:textId="5465279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92" w:type="dxa"/>
          </w:tcPr>
          <w:p w14:paraId="5529E3A0" w14:textId="0BACDF3A" w:rsidR="00502E4A" w:rsidRPr="007028D1" w:rsidRDefault="00502E4A" w:rsidP="00D15C6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  <w:r w:rsidR="00423EEE">
              <w:rPr>
                <w:rFonts w:ascii="Consolas" w:hAnsi="Consolas"/>
                <w:noProof/>
              </w:rPr>
              <w:t>.00</w:t>
            </w:r>
          </w:p>
        </w:tc>
      </w:tr>
    </w:tbl>
    <w:p w14:paraId="69E2FF0B" w14:textId="77777777" w:rsidR="0053194E" w:rsidRPr="0053194E" w:rsidRDefault="0053194E" w:rsidP="0053194E"/>
    <w:sectPr w:rsidR="0053194E" w:rsidRPr="0053194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3A71B2" w14:textId="77777777" w:rsidR="007E73BB" w:rsidRDefault="007E73BB" w:rsidP="00305CD9">
      <w:pPr>
        <w:spacing w:before="0" w:after="0" w:line="240" w:lineRule="auto"/>
      </w:pPr>
      <w:r>
        <w:separator/>
      </w:r>
    </w:p>
  </w:endnote>
  <w:endnote w:type="continuationSeparator" w:id="0">
    <w:p w14:paraId="48A40E0D" w14:textId="77777777" w:rsidR="007E73BB" w:rsidRDefault="007E73BB" w:rsidP="00305CD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5E64FC" w14:textId="77777777" w:rsidR="00305CD9" w:rsidRDefault="00305CD9">
    <w:pPr>
      <w:pStyle w:val="a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8A9305" w14:textId="77777777" w:rsidR="00305CD9" w:rsidRDefault="00305CD9" w:rsidP="00305CD9">
    <w:pPr>
      <w:pStyle w:val="ab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45DA7E" wp14:editId="75DBEA2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9B247C2" w14:textId="77777777" w:rsidR="00305CD9" w:rsidRPr="002C539D" w:rsidRDefault="00305CD9" w:rsidP="00305CD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F45DA7E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49B247C2" w14:textId="77777777" w:rsidR="00305CD9" w:rsidRPr="002C539D" w:rsidRDefault="00305CD9" w:rsidP="00305CD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0B337A9" wp14:editId="466AFF2C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56D3F5C" w14:textId="77777777" w:rsidR="00305CD9" w:rsidRPr="002C539D" w:rsidRDefault="00305CD9" w:rsidP="00305CD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24795F" w14:textId="77777777" w:rsidR="00305CD9" w:rsidRPr="00596AA5" w:rsidRDefault="00305CD9" w:rsidP="00305CD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4F496F" wp14:editId="0CC10FD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589E094" wp14:editId="75798B6B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E67929" wp14:editId="6EC30C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BC1A8D" wp14:editId="0A5363C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C276085" wp14:editId="4DAEB3FE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3C03C5" wp14:editId="1369770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07446B" wp14:editId="41D89BA8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D84D41" wp14:editId="5E188C8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D50A89" wp14:editId="7E0219A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0B337A9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56D3F5C" w14:textId="77777777" w:rsidR="00305CD9" w:rsidRPr="002C539D" w:rsidRDefault="00305CD9" w:rsidP="00305CD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24795F" w14:textId="77777777" w:rsidR="00305CD9" w:rsidRPr="00596AA5" w:rsidRDefault="00305CD9" w:rsidP="00305CD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4F496F" wp14:editId="0CC10FD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589E094" wp14:editId="75798B6B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E67929" wp14:editId="6EC30C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BC1A8D" wp14:editId="0A5363C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C276085" wp14:editId="4DAEB3FE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3C03C5" wp14:editId="1369770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07446B" wp14:editId="41D89BA8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D84D41" wp14:editId="5E188C8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D50A89" wp14:editId="7E0219A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CC1E58" wp14:editId="5EB4C3E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7CC35A8" wp14:editId="50334579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20E0E2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9FD0BD2" wp14:editId="5BBB617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19E6366" w14:textId="77777777" w:rsidR="00305CD9" w:rsidRPr="00596AA5" w:rsidRDefault="00305CD9" w:rsidP="00305CD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9FD0BD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319E6366" w14:textId="77777777" w:rsidR="00305CD9" w:rsidRPr="00596AA5" w:rsidRDefault="00305CD9" w:rsidP="00305CD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F3715A3" w14:textId="77777777" w:rsidR="00305CD9" w:rsidRDefault="00305CD9" w:rsidP="00305CD9">
    <w:pPr>
      <w:pStyle w:val="ab"/>
    </w:pPr>
  </w:p>
  <w:p w14:paraId="595E846A" w14:textId="77777777" w:rsidR="00305CD9" w:rsidRDefault="00305CD9">
    <w:pPr>
      <w:pStyle w:val="ab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D23F12" w14:textId="77777777" w:rsidR="00305CD9" w:rsidRDefault="00305CD9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80E03" w14:textId="77777777" w:rsidR="007E73BB" w:rsidRDefault="007E73BB" w:rsidP="00305CD9">
      <w:pPr>
        <w:spacing w:before="0" w:after="0" w:line="240" w:lineRule="auto"/>
      </w:pPr>
      <w:r>
        <w:separator/>
      </w:r>
    </w:p>
  </w:footnote>
  <w:footnote w:type="continuationSeparator" w:id="0">
    <w:p w14:paraId="27273000" w14:textId="77777777" w:rsidR="007E73BB" w:rsidRDefault="007E73BB" w:rsidP="00305CD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64576" w14:textId="77777777" w:rsidR="00305CD9" w:rsidRDefault="00305CD9">
    <w:pPr>
      <w:pStyle w:val="a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E317A" w14:textId="77777777" w:rsidR="00305CD9" w:rsidRDefault="00305CD9">
    <w:pPr>
      <w:pStyle w:val="a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A611CC" w14:textId="77777777" w:rsidR="00305CD9" w:rsidRDefault="00305CD9">
    <w:pPr>
      <w:pStyle w:val="a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9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611353"/>
    <w:multiLevelType w:val="hybridMultilevel"/>
    <w:tmpl w:val="F7726AF8"/>
    <w:lvl w:ilvl="0" w:tplc="0409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965C43"/>
    <w:multiLevelType w:val="hybridMultilevel"/>
    <w:tmpl w:val="64768C00"/>
    <w:lvl w:ilvl="0" w:tplc="3C7A7C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250DB8E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BB6B8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DA270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38626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425E88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14ADF2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654543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C9437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1DE4EE7"/>
    <w:multiLevelType w:val="hybridMultilevel"/>
    <w:tmpl w:val="B7CCBAE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2E5238"/>
    <w:multiLevelType w:val="hybridMultilevel"/>
    <w:tmpl w:val="CCCC4C0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14F2F8C"/>
    <w:multiLevelType w:val="hybridMultilevel"/>
    <w:tmpl w:val="15524D60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6335AB1"/>
    <w:multiLevelType w:val="hybridMultilevel"/>
    <w:tmpl w:val="E6B40C5E"/>
    <w:lvl w:ilvl="0" w:tplc="F3CC79D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3623A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64240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B299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2C08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A40C4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5ACD6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8328D9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0CE20B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5871EE"/>
    <w:multiLevelType w:val="hybridMultilevel"/>
    <w:tmpl w:val="1812D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BF87479"/>
    <w:multiLevelType w:val="hybridMultilevel"/>
    <w:tmpl w:val="B6126140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024908"/>
    <w:multiLevelType w:val="hybridMultilevel"/>
    <w:tmpl w:val="A46A081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5FE10C45"/>
    <w:multiLevelType w:val="hybridMultilevel"/>
    <w:tmpl w:val="AB881B28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630DF6"/>
    <w:multiLevelType w:val="hybridMultilevel"/>
    <w:tmpl w:val="B0B48C3E"/>
    <w:lvl w:ilvl="0" w:tplc="B6766B7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0BC83A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61AF7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B168A6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2AAB5E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59ACC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CB698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C4F93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79A6F7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F1A79"/>
    <w:multiLevelType w:val="hybridMultilevel"/>
    <w:tmpl w:val="3C24A1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34" w15:restartNumberingAfterBreak="0">
    <w:nsid w:val="6B6F3E11"/>
    <w:multiLevelType w:val="hybridMultilevel"/>
    <w:tmpl w:val="C0E8F662"/>
    <w:lvl w:ilvl="0" w:tplc="0409000D">
      <w:start w:val="1"/>
      <w:numFmt w:val="bullet"/>
      <w:lvlText w:val=""/>
      <w:lvlJc w:val="left"/>
      <w:pPr>
        <w:ind w:left="1068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5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B10619"/>
    <w:multiLevelType w:val="multilevel"/>
    <w:tmpl w:val="1812D082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5F515E"/>
    <w:multiLevelType w:val="hybridMultilevel"/>
    <w:tmpl w:val="D01C713C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0" w15:restartNumberingAfterBreak="0">
    <w:nsid w:val="74911DAC"/>
    <w:multiLevelType w:val="hybridMultilevel"/>
    <w:tmpl w:val="194CD2B8"/>
    <w:lvl w:ilvl="0" w:tplc="6DE8BFD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90A0C4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A16449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CC0F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120289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E30ECF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71E47D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2E21C9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60CC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3"/>
  </w:num>
  <w:num w:numId="2" w16cid:durableId="1206984846">
    <w:abstractNumId w:val="22"/>
  </w:num>
  <w:num w:numId="3" w16cid:durableId="3827592">
    <w:abstractNumId w:val="38"/>
  </w:num>
  <w:num w:numId="4" w16cid:durableId="1355304940">
    <w:abstractNumId w:val="24"/>
  </w:num>
  <w:num w:numId="5" w16cid:durableId="104082855">
    <w:abstractNumId w:val="36"/>
  </w:num>
  <w:num w:numId="6" w16cid:durableId="182863186">
    <w:abstractNumId w:val="15"/>
  </w:num>
  <w:num w:numId="7" w16cid:durableId="816530067">
    <w:abstractNumId w:val="9"/>
  </w:num>
  <w:num w:numId="8" w16cid:durableId="1478641656">
    <w:abstractNumId w:val="26"/>
  </w:num>
  <w:num w:numId="9" w16cid:durableId="1233613881">
    <w:abstractNumId w:val="41"/>
  </w:num>
  <w:num w:numId="10" w16cid:durableId="1227182105">
    <w:abstractNumId w:val="18"/>
  </w:num>
  <w:num w:numId="11" w16cid:durableId="57672388">
    <w:abstractNumId w:val="19"/>
  </w:num>
  <w:num w:numId="12" w16cid:durableId="1266421553">
    <w:abstractNumId w:val="23"/>
  </w:num>
  <w:num w:numId="13" w16cid:durableId="106894701">
    <w:abstractNumId w:val="4"/>
  </w:num>
  <w:num w:numId="14" w16cid:durableId="550002386">
    <w:abstractNumId w:val="7"/>
  </w:num>
  <w:num w:numId="15" w16cid:durableId="326439135">
    <w:abstractNumId w:val="6"/>
  </w:num>
  <w:num w:numId="16" w16cid:durableId="1217201228">
    <w:abstractNumId w:val="2"/>
  </w:num>
  <w:num w:numId="17" w16cid:durableId="645013211">
    <w:abstractNumId w:val="35"/>
  </w:num>
  <w:num w:numId="18" w16cid:durableId="1700282144">
    <w:abstractNumId w:val="33"/>
  </w:num>
  <w:num w:numId="19" w16cid:durableId="2107919518">
    <w:abstractNumId w:val="29"/>
  </w:num>
  <w:num w:numId="20" w16cid:durableId="568854962">
    <w:abstractNumId w:val="5"/>
  </w:num>
  <w:num w:numId="21" w16cid:durableId="1774783322">
    <w:abstractNumId w:val="8"/>
  </w:num>
  <w:num w:numId="22" w16cid:durableId="596906234">
    <w:abstractNumId w:val="32"/>
  </w:num>
  <w:num w:numId="23" w16cid:durableId="2043480176">
    <w:abstractNumId w:val="12"/>
  </w:num>
  <w:num w:numId="24" w16cid:durableId="1383825317">
    <w:abstractNumId w:val="17"/>
  </w:num>
  <w:num w:numId="25" w16cid:durableId="1578248767">
    <w:abstractNumId w:val="10"/>
  </w:num>
  <w:num w:numId="26" w16cid:durableId="665061447">
    <w:abstractNumId w:val="16"/>
  </w:num>
  <w:num w:numId="27" w16cid:durableId="1269894607">
    <w:abstractNumId w:val="40"/>
  </w:num>
  <w:num w:numId="28" w16cid:durableId="52049688">
    <w:abstractNumId w:val="27"/>
  </w:num>
  <w:num w:numId="29" w16cid:durableId="364327542">
    <w:abstractNumId w:val="20"/>
  </w:num>
  <w:num w:numId="30" w16cid:durableId="1807892223">
    <w:abstractNumId w:val="13"/>
  </w:num>
  <w:num w:numId="31" w16cid:durableId="1445151757">
    <w:abstractNumId w:val="30"/>
  </w:num>
  <w:num w:numId="32" w16cid:durableId="1675231592">
    <w:abstractNumId w:val="39"/>
  </w:num>
  <w:num w:numId="33" w16cid:durableId="748625318">
    <w:abstractNumId w:val="11"/>
  </w:num>
  <w:num w:numId="34" w16cid:durableId="991829629">
    <w:abstractNumId w:val="14"/>
  </w:num>
  <w:num w:numId="35" w16cid:durableId="164058049">
    <w:abstractNumId w:val="31"/>
  </w:num>
  <w:num w:numId="36" w16cid:durableId="1226837289">
    <w:abstractNumId w:val="0"/>
  </w:num>
  <w:num w:numId="37" w16cid:durableId="57754657">
    <w:abstractNumId w:val="1"/>
  </w:num>
  <w:num w:numId="38" w16cid:durableId="1678380266">
    <w:abstractNumId w:val="28"/>
  </w:num>
  <w:num w:numId="39" w16cid:durableId="187063814">
    <w:abstractNumId w:val="21"/>
  </w:num>
  <w:num w:numId="40" w16cid:durableId="772435736">
    <w:abstractNumId w:val="37"/>
  </w:num>
  <w:num w:numId="41" w16cid:durableId="311372991">
    <w:abstractNumId w:val="25"/>
  </w:num>
  <w:num w:numId="42" w16cid:durableId="1163282095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mwrAUAwfYDzCwAAAA="/>
  </w:docVars>
  <w:rsids>
    <w:rsidRoot w:val="00637A04"/>
    <w:rsid w:val="000237A0"/>
    <w:rsid w:val="000A15E4"/>
    <w:rsid w:val="00120852"/>
    <w:rsid w:val="00122964"/>
    <w:rsid w:val="00211B3C"/>
    <w:rsid w:val="00236CB1"/>
    <w:rsid w:val="002645EA"/>
    <w:rsid w:val="00264C8E"/>
    <w:rsid w:val="00265DF4"/>
    <w:rsid w:val="00286374"/>
    <w:rsid w:val="002C2926"/>
    <w:rsid w:val="002C449B"/>
    <w:rsid w:val="00305CD9"/>
    <w:rsid w:val="00350A77"/>
    <w:rsid w:val="00386006"/>
    <w:rsid w:val="003A1523"/>
    <w:rsid w:val="003B6574"/>
    <w:rsid w:val="003D11A9"/>
    <w:rsid w:val="00410C20"/>
    <w:rsid w:val="00423EEE"/>
    <w:rsid w:val="00447A98"/>
    <w:rsid w:val="00486079"/>
    <w:rsid w:val="0048644D"/>
    <w:rsid w:val="004D73AB"/>
    <w:rsid w:val="00502E4A"/>
    <w:rsid w:val="00512231"/>
    <w:rsid w:val="00512285"/>
    <w:rsid w:val="0053194E"/>
    <w:rsid w:val="005519AF"/>
    <w:rsid w:val="00556D75"/>
    <w:rsid w:val="005D57E1"/>
    <w:rsid w:val="005E16DE"/>
    <w:rsid w:val="00622EF5"/>
    <w:rsid w:val="00635A5B"/>
    <w:rsid w:val="00637A04"/>
    <w:rsid w:val="00654354"/>
    <w:rsid w:val="00683E85"/>
    <w:rsid w:val="006C11A6"/>
    <w:rsid w:val="007372C8"/>
    <w:rsid w:val="00770BF9"/>
    <w:rsid w:val="007B4EB8"/>
    <w:rsid w:val="007E73BB"/>
    <w:rsid w:val="0081243A"/>
    <w:rsid w:val="008551F0"/>
    <w:rsid w:val="008675FB"/>
    <w:rsid w:val="00873A41"/>
    <w:rsid w:val="00897FF1"/>
    <w:rsid w:val="008C64DA"/>
    <w:rsid w:val="009275C1"/>
    <w:rsid w:val="00931312"/>
    <w:rsid w:val="0093494B"/>
    <w:rsid w:val="0099038B"/>
    <w:rsid w:val="00A01F77"/>
    <w:rsid w:val="00A8711E"/>
    <w:rsid w:val="00AD69AE"/>
    <w:rsid w:val="00AE17B7"/>
    <w:rsid w:val="00B11EBD"/>
    <w:rsid w:val="00BC213C"/>
    <w:rsid w:val="00BF089B"/>
    <w:rsid w:val="00C42D6A"/>
    <w:rsid w:val="00C440F9"/>
    <w:rsid w:val="00CC17B7"/>
    <w:rsid w:val="00CD2627"/>
    <w:rsid w:val="00D24B78"/>
    <w:rsid w:val="00DC31AC"/>
    <w:rsid w:val="00E15709"/>
    <w:rsid w:val="00E37068"/>
    <w:rsid w:val="00E4433B"/>
    <w:rsid w:val="00E95BE7"/>
    <w:rsid w:val="00EF14B9"/>
    <w:rsid w:val="00F0764B"/>
    <w:rsid w:val="00F37EB6"/>
    <w:rsid w:val="00F73992"/>
    <w:rsid w:val="00FD213E"/>
    <w:rsid w:val="00FF4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02E4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link w:val="a6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7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EF14B9"/>
    <w:rPr>
      <w:rFonts w:ascii="Consolas" w:hAnsi="Consolas"/>
      <w:b/>
      <w:noProof/>
      <w:lang w:val="en-US"/>
    </w:rPr>
  </w:style>
  <w:style w:type="character" w:customStyle="1" w:styleId="a6">
    <w:name w:val="Списък на абзаци Знак"/>
    <w:basedOn w:val="a0"/>
    <w:link w:val="a5"/>
    <w:uiPriority w:val="34"/>
    <w:qFormat/>
    <w:rsid w:val="00EF14B9"/>
    <w:rPr>
      <w:lang w:val="en-US"/>
    </w:rPr>
  </w:style>
  <w:style w:type="character" w:styleId="a8">
    <w:name w:val="FollowedHyperlink"/>
    <w:basedOn w:val="a0"/>
    <w:uiPriority w:val="99"/>
    <w:semiHidden/>
    <w:unhideWhenUsed/>
    <w:rsid w:val="00BF089B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A8711E"/>
    <w:pPr>
      <w:numPr>
        <w:numId w:val="40"/>
      </w:numPr>
    </w:pPr>
  </w:style>
  <w:style w:type="paragraph" w:styleId="a9">
    <w:name w:val="header"/>
    <w:basedOn w:val="a"/>
    <w:link w:val="aa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a">
    <w:name w:val="Горен колонтитул Знак"/>
    <w:basedOn w:val="a0"/>
    <w:link w:val="a9"/>
    <w:uiPriority w:val="99"/>
    <w:rsid w:val="00305CD9"/>
    <w:rPr>
      <w:lang w:val="en-US"/>
    </w:rPr>
  </w:style>
  <w:style w:type="paragraph" w:styleId="ab">
    <w:name w:val="footer"/>
    <w:basedOn w:val="a"/>
    <w:link w:val="ac"/>
    <w:uiPriority w:val="99"/>
    <w:unhideWhenUsed/>
    <w:rsid w:val="00305CD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c">
    <w:name w:val="Долен колонтитул Знак"/>
    <w:basedOn w:val="a0"/>
    <w:link w:val="ab"/>
    <w:uiPriority w:val="99"/>
    <w:rsid w:val="00305CD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56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91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63920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429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16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15045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26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5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8679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911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34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4417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43</TotalTime>
  <Pages>5</Pages>
  <Words>638</Words>
  <Characters>363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69</cp:revision>
  <dcterms:created xsi:type="dcterms:W3CDTF">2023-09-30T15:11:00Z</dcterms:created>
  <dcterms:modified xsi:type="dcterms:W3CDTF">2024-04-25T07:52:00Z</dcterms:modified>
</cp:coreProperties>
</file>